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2BA0EB" w14:textId="1A598949" w:rsidR="00B66AFF" w:rsidRPr="00693737" w:rsidRDefault="00245762" w:rsidP="000C759A">
      <w:pPr>
        <w:spacing w:line="400" w:lineRule="exact"/>
        <w:jc w:val="center"/>
        <w:rPr>
          <w:rFonts w:ascii="Proxima Nova Bold" w:hAnsi="Proxima Nova Bold"/>
          <w:smallCaps/>
          <w:spacing w:val="20"/>
          <w:kern w:val="40"/>
          <w:sz w:val="40"/>
        </w:rPr>
      </w:pPr>
      <w:r>
        <w:rPr>
          <w:rFonts w:ascii="Proxima Nova Bold" w:hAnsi="Proxima Nova Bold"/>
          <w:smallCaps/>
          <w:spacing w:val="20"/>
          <w:kern w:val="40"/>
          <w:sz w:val="40"/>
        </w:rPr>
        <w:t>Yvette</w:t>
      </w:r>
      <w:r w:rsidR="00B66AFF" w:rsidRPr="00693737">
        <w:rPr>
          <w:rFonts w:ascii="Proxima Nova Bold" w:hAnsi="Proxima Nova Bold"/>
          <w:smallCaps/>
          <w:spacing w:val="20"/>
          <w:kern w:val="40"/>
          <w:sz w:val="40"/>
        </w:rPr>
        <w:t xml:space="preserve"> E. </w:t>
      </w:r>
      <w:r>
        <w:rPr>
          <w:rFonts w:ascii="Proxima Nova Bold" w:hAnsi="Proxima Nova Bold"/>
          <w:smallCaps/>
          <w:spacing w:val="20"/>
          <w:kern w:val="40"/>
          <w:sz w:val="40"/>
        </w:rPr>
        <w:t>Fisher</w:t>
      </w:r>
      <w:r w:rsidR="000842EE">
        <w:rPr>
          <w:rFonts w:ascii="Proxima Nova Bold" w:hAnsi="Proxima Nova Bold"/>
          <w:smallCaps/>
          <w:spacing w:val="20"/>
          <w:kern w:val="40"/>
          <w:sz w:val="40"/>
        </w:rPr>
        <w:t>, Ph</w:t>
      </w:r>
      <w:r w:rsidR="009D6C01">
        <w:rPr>
          <w:rFonts w:ascii="Proxima Nova Bold" w:hAnsi="Proxima Nova Bold"/>
          <w:smallCaps/>
          <w:spacing w:val="20"/>
          <w:kern w:val="40"/>
          <w:sz w:val="40"/>
        </w:rPr>
        <w:t>D</w:t>
      </w:r>
    </w:p>
    <w:p w14:paraId="76447AD8" w14:textId="11D9A8A8" w:rsidR="0067644C" w:rsidRPr="005571C5" w:rsidRDefault="00FB3D1B" w:rsidP="00B4329A">
      <w:pPr>
        <w:spacing w:line="280" w:lineRule="exact"/>
        <w:jc w:val="center"/>
        <w:rPr>
          <w:rFonts w:ascii="Proxima Nova Light" w:hAnsi="Proxima Nova Light"/>
          <w:sz w:val="22"/>
        </w:rPr>
      </w:pPr>
      <w:r w:rsidRPr="00FB3D1B">
        <w:rPr>
          <w:rFonts w:ascii="Proxima Nova Light" w:hAnsi="Proxima Nova Light"/>
          <w:sz w:val="22"/>
        </w:rPr>
        <w:t xml:space="preserve">Yvette_Fisher@hms.harvard.edu </w:t>
      </w:r>
      <w:r w:rsidR="00A456AA" w:rsidRPr="00693737">
        <w:rPr>
          <w:rFonts w:ascii="Proxima Nova Light" w:hAnsi="Proxima Nova Light"/>
          <w:sz w:val="22"/>
        </w:rPr>
        <w:t>|</w:t>
      </w:r>
      <w:r w:rsidR="007531D4">
        <w:rPr>
          <w:rFonts w:ascii="Proxima Nova Light" w:hAnsi="Proxima Nova Light"/>
          <w:sz w:val="22"/>
        </w:rPr>
        <w:t xml:space="preserve"> Boston, MA</w:t>
      </w:r>
      <w:r w:rsidR="001A5AD9">
        <w:rPr>
          <w:rFonts w:ascii="Proxima Nova Light" w:hAnsi="Proxima Nova Light"/>
          <w:sz w:val="22"/>
        </w:rPr>
        <w:t xml:space="preserve"> </w:t>
      </w:r>
    </w:p>
    <w:p w14:paraId="61129C4D" w14:textId="0907B41F" w:rsidR="002B4901" w:rsidRPr="00B4329A" w:rsidRDefault="00047F0D" w:rsidP="00B4329A">
      <w:pPr>
        <w:pBdr>
          <w:top w:val="single" w:sz="6" w:space="1" w:color="000000"/>
          <w:bottom w:val="single" w:sz="2" w:space="1" w:color="808080"/>
        </w:pBdr>
        <w:spacing w:before="120" w:after="160" w:line="320" w:lineRule="exact"/>
        <w:rPr>
          <w:rFonts w:ascii="Proxima Nova Regular" w:hAnsi="Proxima Nova Regular"/>
          <w:smallCaps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>E</w:t>
      </w:r>
      <w:r w:rsidRPr="00B06FEE">
        <w:rPr>
          <w:rFonts w:ascii="Proxima Nova Regular" w:hAnsi="Proxima Nova Regular"/>
          <w:smallCaps/>
          <w:spacing w:val="40"/>
          <w:kern w:val="20"/>
          <w:position w:val="2"/>
        </w:rPr>
        <w:t>ducation</w:t>
      </w:r>
    </w:p>
    <w:p w14:paraId="135A124D" w14:textId="04642DA0" w:rsidR="00047F0D" w:rsidRPr="00693737" w:rsidRDefault="00047F0D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 w:rsidRPr="001A5AD9">
        <w:rPr>
          <w:rFonts w:ascii="Proxima Nova Regular" w:hAnsi="Proxima Nova Regular"/>
          <w:b/>
          <w:sz w:val="22"/>
        </w:rPr>
        <w:t>Stanford University</w:t>
      </w:r>
      <w:r w:rsidRPr="00693737">
        <w:rPr>
          <w:rFonts w:ascii="Proxima Nova Regular" w:hAnsi="Proxima Nova Regular"/>
          <w:sz w:val="22"/>
        </w:rPr>
        <w:t xml:space="preserve"> </w:t>
      </w:r>
      <w:r w:rsidR="005974A6">
        <w:rPr>
          <w:rFonts w:ascii="Proxima Nova Regular" w:hAnsi="Proxima Nova Regular"/>
          <w:sz w:val="22"/>
        </w:rPr>
        <w:tab/>
      </w:r>
      <w:r w:rsidRPr="006725E3">
        <w:rPr>
          <w:rFonts w:ascii="Proxima Nova Light" w:hAnsi="Proxima Nova Light"/>
          <w:sz w:val="22"/>
        </w:rPr>
        <w:t>Stanford, CA</w:t>
      </w:r>
    </w:p>
    <w:p w14:paraId="1D775A7E" w14:textId="09FCAE1C" w:rsidR="00047F0D" w:rsidRDefault="00047F0D" w:rsidP="005974A6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 w:rsidRPr="006B40F6">
        <w:rPr>
          <w:rFonts w:ascii="Proxima Nova Regular" w:hAnsi="Proxima Nova Regular"/>
          <w:sz w:val="22"/>
        </w:rPr>
        <w:t>Ph.D. in Neuroscience</w:t>
      </w:r>
      <w:r w:rsidR="007C1929">
        <w:rPr>
          <w:rFonts w:ascii="Proxima Nova Regular" w:hAnsi="Proxima Nova Regular"/>
          <w:b/>
          <w:sz w:val="22"/>
        </w:rPr>
        <w:t xml:space="preserve"> </w:t>
      </w:r>
      <w:r w:rsidR="00E723FC">
        <w:rPr>
          <w:rFonts w:ascii="Proxima Nova Regular" w:hAnsi="Proxima Nova Regular"/>
          <w:b/>
          <w:sz w:val="22"/>
        </w:rPr>
        <w:tab/>
      </w:r>
      <w:r w:rsidR="007B5895" w:rsidRPr="007B5895">
        <w:rPr>
          <w:rFonts w:ascii="Proxima Nova Regular" w:hAnsi="Proxima Nova Regular"/>
          <w:sz w:val="22"/>
        </w:rPr>
        <w:t>9/</w:t>
      </w:r>
      <w:r w:rsidRPr="007B5895">
        <w:rPr>
          <w:rFonts w:ascii="Proxima Nova Light" w:hAnsi="Proxima Nova Light"/>
          <w:sz w:val="22"/>
        </w:rPr>
        <w:t xml:space="preserve">2010- </w:t>
      </w:r>
      <w:r w:rsidR="00535CE0" w:rsidRPr="007B5895">
        <w:rPr>
          <w:rFonts w:ascii="Proxima Nova Light" w:hAnsi="Proxima Nova Light"/>
          <w:sz w:val="22"/>
        </w:rPr>
        <w:t>6/</w:t>
      </w:r>
      <w:r w:rsidR="007C1929" w:rsidRPr="007B5895">
        <w:rPr>
          <w:rFonts w:ascii="Proxima Nova Light" w:hAnsi="Proxima Nova Light"/>
          <w:sz w:val="22"/>
        </w:rPr>
        <w:t>2016</w:t>
      </w:r>
    </w:p>
    <w:p w14:paraId="1E094C4F" w14:textId="77777777" w:rsidR="005673AE" w:rsidRPr="00047F0D" w:rsidRDefault="005673AE" w:rsidP="005673AE">
      <w:pPr>
        <w:tabs>
          <w:tab w:val="num" w:pos="0"/>
          <w:tab w:val="left" w:pos="1800"/>
        </w:tabs>
        <w:spacing w:line="280" w:lineRule="exact"/>
        <w:rPr>
          <w:rFonts w:ascii="Proxima Nova Light" w:hAnsi="Proxima Nova Light"/>
          <w:sz w:val="22"/>
        </w:rPr>
      </w:pPr>
    </w:p>
    <w:p w14:paraId="31F84728" w14:textId="5571AFAE" w:rsidR="00047F0D" w:rsidRPr="00693737" w:rsidRDefault="00047F0D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>
        <w:rPr>
          <w:rFonts w:ascii="Proxima Nova Regular" w:hAnsi="Proxima Nova Regular"/>
          <w:b/>
          <w:sz w:val="22"/>
        </w:rPr>
        <w:t xml:space="preserve">University </w:t>
      </w:r>
      <w:r w:rsidR="007E11E9">
        <w:rPr>
          <w:rFonts w:ascii="Proxima Nova Regular" w:hAnsi="Proxima Nova Regular"/>
          <w:b/>
          <w:sz w:val="22"/>
        </w:rPr>
        <w:t xml:space="preserve">of </w:t>
      </w:r>
      <w:r>
        <w:rPr>
          <w:rFonts w:ascii="Proxima Nova Regular" w:hAnsi="Proxima Nova Regular"/>
          <w:b/>
          <w:sz w:val="22"/>
        </w:rPr>
        <w:t>California Los Angeles</w:t>
      </w:r>
      <w:r w:rsidR="005974A6">
        <w:rPr>
          <w:rFonts w:ascii="Proxima Nova Regular" w:hAnsi="Proxima Nova Regular"/>
          <w:sz w:val="22"/>
        </w:rPr>
        <w:tab/>
      </w:r>
      <w:r>
        <w:rPr>
          <w:rFonts w:ascii="Proxima Nova Light" w:hAnsi="Proxima Nova Light"/>
          <w:sz w:val="22"/>
        </w:rPr>
        <w:t>Los Angeles</w:t>
      </w:r>
      <w:r w:rsidRPr="006725E3">
        <w:rPr>
          <w:rFonts w:ascii="Proxima Nova Light" w:hAnsi="Proxima Nova Light"/>
          <w:sz w:val="22"/>
        </w:rPr>
        <w:t>, CA</w:t>
      </w:r>
    </w:p>
    <w:p w14:paraId="48DFAF61" w14:textId="53CF2470" w:rsidR="008F69AC" w:rsidRDefault="002652BC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 w:rsidRPr="006B40F6">
        <w:rPr>
          <w:rFonts w:ascii="Proxima Nova Regular" w:hAnsi="Proxima Nova Regular"/>
          <w:sz w:val="22"/>
        </w:rPr>
        <w:t xml:space="preserve">B.S. </w:t>
      </w:r>
      <w:r w:rsidR="00047F0D" w:rsidRPr="006B40F6">
        <w:rPr>
          <w:rFonts w:ascii="Proxima Nova Regular" w:hAnsi="Proxima Nova Regular"/>
          <w:sz w:val="22"/>
        </w:rPr>
        <w:t>in Neuroscience</w:t>
      </w:r>
      <w:r w:rsidR="005974A6" w:rsidRPr="006B40F6">
        <w:rPr>
          <w:rFonts w:ascii="Proxima Nova Regular" w:hAnsi="Proxima Nova Regular"/>
          <w:sz w:val="22"/>
        </w:rPr>
        <w:t xml:space="preserve"> (Summa </w:t>
      </w:r>
      <w:r w:rsidR="005673AE" w:rsidRPr="006B40F6">
        <w:rPr>
          <w:rFonts w:ascii="Proxima Nova Regular" w:hAnsi="Proxima Nova Regular"/>
          <w:sz w:val="22"/>
        </w:rPr>
        <w:t>Cum Laude)</w:t>
      </w:r>
      <w:r w:rsidR="005974A6">
        <w:rPr>
          <w:rFonts w:ascii="Proxima Nova Regular" w:hAnsi="Proxima Nova Regular"/>
          <w:sz w:val="22"/>
        </w:rPr>
        <w:tab/>
      </w:r>
      <w:r w:rsidR="006E0F2D">
        <w:rPr>
          <w:rFonts w:ascii="Proxima Nova Regular" w:hAnsi="Proxima Nova Regular"/>
          <w:sz w:val="22"/>
        </w:rPr>
        <w:t>9/</w:t>
      </w:r>
      <w:r w:rsidR="00047F0D">
        <w:rPr>
          <w:rFonts w:ascii="Proxima Nova Light" w:hAnsi="Proxima Nova Light"/>
          <w:sz w:val="22"/>
        </w:rPr>
        <w:t xml:space="preserve">2005- </w:t>
      </w:r>
      <w:r w:rsidR="006E0F2D">
        <w:rPr>
          <w:rFonts w:ascii="Proxima Nova Light" w:hAnsi="Proxima Nova Light"/>
          <w:sz w:val="22"/>
        </w:rPr>
        <w:t>6/</w:t>
      </w:r>
      <w:r w:rsidR="00047F0D">
        <w:rPr>
          <w:rFonts w:ascii="Proxima Nova Light" w:hAnsi="Proxima Nova Light"/>
          <w:sz w:val="22"/>
        </w:rPr>
        <w:t>2009</w:t>
      </w:r>
    </w:p>
    <w:p w14:paraId="7ACE8D60" w14:textId="77777777" w:rsidR="002B4901" w:rsidRPr="00D07ED5" w:rsidRDefault="002B4901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</w:p>
    <w:p w14:paraId="597EB5F1" w14:textId="599ED6E6" w:rsidR="000C759A" w:rsidRPr="00693737" w:rsidRDefault="008766EA" w:rsidP="005974A6">
      <w:pPr>
        <w:pBdr>
          <w:top w:val="single" w:sz="6" w:space="1" w:color="000000"/>
          <w:bottom w:val="single" w:sz="2" w:space="1" w:color="808080"/>
        </w:pBdr>
        <w:tabs>
          <w:tab w:val="left" w:pos="1800"/>
          <w:tab w:val="right" w:pos="10260"/>
        </w:tabs>
        <w:spacing w:before="120" w:after="160" w:line="320" w:lineRule="exact"/>
        <w:rPr>
          <w:rFonts w:ascii="Proxima Nova Regular" w:hAnsi="Proxima Nova Regular"/>
          <w:smallCaps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>Research</w:t>
      </w:r>
    </w:p>
    <w:p w14:paraId="37F4D577" w14:textId="7E8F95A8" w:rsidR="005A7A83" w:rsidRPr="005A7A83" w:rsidRDefault="005A7A83" w:rsidP="005A7A83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>Postdoctoral Fellow</w:t>
      </w:r>
      <w:r w:rsidRPr="003A691F">
        <w:rPr>
          <w:rFonts w:ascii="Proxima Nova Regular" w:hAnsi="Proxima Nova Regular"/>
          <w:sz w:val="22"/>
        </w:rPr>
        <w:t>, Dept. of Neurobiology, Harvard Medical School</w:t>
      </w:r>
      <w:r>
        <w:rPr>
          <w:rFonts w:ascii="Proxima Nova Regular" w:hAnsi="Proxima Nova Regular"/>
          <w:sz w:val="22"/>
        </w:rPr>
        <w:tab/>
      </w:r>
      <w:r>
        <w:rPr>
          <w:rFonts w:ascii="Proxima Nova Light" w:hAnsi="Proxima Nova Light"/>
          <w:sz w:val="22"/>
        </w:rPr>
        <w:t>Boston</w:t>
      </w:r>
      <w:r w:rsidRPr="006725E3">
        <w:rPr>
          <w:rFonts w:ascii="Proxima Nova Light" w:hAnsi="Proxima Nova Light"/>
          <w:sz w:val="22"/>
        </w:rPr>
        <w:t xml:space="preserve">, </w:t>
      </w:r>
      <w:r>
        <w:rPr>
          <w:rFonts w:ascii="Proxima Nova Light" w:hAnsi="Proxima Nova Light"/>
          <w:sz w:val="22"/>
        </w:rPr>
        <w:t>MA</w:t>
      </w:r>
    </w:p>
    <w:p w14:paraId="516F5AA2" w14:textId="18714B5A" w:rsidR="005A7A83" w:rsidRDefault="005A7A83" w:rsidP="005A7A83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>Advisor: Dr. Rachel Wilson</w:t>
      </w:r>
      <w:r>
        <w:rPr>
          <w:rFonts w:ascii="Proxima Nova Regular" w:hAnsi="Proxima Nova Regular"/>
          <w:b/>
          <w:sz w:val="22"/>
        </w:rPr>
        <w:tab/>
      </w:r>
      <w:r w:rsidR="008D690B">
        <w:rPr>
          <w:rFonts w:ascii="Proxima Nova Light" w:hAnsi="Proxima Nova Light"/>
          <w:sz w:val="22"/>
        </w:rPr>
        <w:t>June 2</w:t>
      </w:r>
      <w:r>
        <w:rPr>
          <w:rFonts w:ascii="Proxima Nova Light" w:hAnsi="Proxima Nova Light"/>
          <w:sz w:val="22"/>
        </w:rPr>
        <w:t xml:space="preserve">016 – </w:t>
      </w:r>
    </w:p>
    <w:p w14:paraId="033D6B46" w14:textId="69027CF5" w:rsidR="00A60E3A" w:rsidRPr="0019745C" w:rsidRDefault="0099188E" w:rsidP="005974A6">
      <w:pPr>
        <w:pStyle w:val="ListParagraph"/>
        <w:numPr>
          <w:ilvl w:val="0"/>
          <w:numId w:val="4"/>
        </w:num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Light" w:hAnsi="Proxima Nova Light"/>
          <w:sz w:val="22"/>
        </w:rPr>
        <w:t>Aim</w:t>
      </w:r>
      <w:r w:rsidR="00172D76">
        <w:rPr>
          <w:rFonts w:ascii="Proxima Nova Light" w:hAnsi="Proxima Nova Light"/>
          <w:sz w:val="22"/>
        </w:rPr>
        <w:t xml:space="preserve"> to dissect </w:t>
      </w:r>
      <w:r w:rsidR="005C6507">
        <w:rPr>
          <w:rFonts w:ascii="Proxima Nova Light" w:hAnsi="Proxima Nova Light"/>
          <w:sz w:val="22"/>
        </w:rPr>
        <w:t>the contribution of</w:t>
      </w:r>
      <w:r w:rsidR="00172D76">
        <w:rPr>
          <w:rFonts w:ascii="Proxima Nova Light" w:hAnsi="Proxima Nova Light"/>
          <w:sz w:val="22"/>
        </w:rPr>
        <w:t xml:space="preserve"> neuronal biophysics</w:t>
      </w:r>
      <w:r w:rsidR="00E34406">
        <w:rPr>
          <w:rFonts w:ascii="Proxima Nova Light" w:hAnsi="Proxima Nova Light"/>
          <w:sz w:val="22"/>
        </w:rPr>
        <w:t xml:space="preserve"> and </w:t>
      </w:r>
      <w:r w:rsidR="003F1463">
        <w:rPr>
          <w:rFonts w:ascii="Proxima Nova Light" w:hAnsi="Proxima Nova Light"/>
          <w:sz w:val="22"/>
        </w:rPr>
        <w:t xml:space="preserve">ion </w:t>
      </w:r>
      <w:r w:rsidR="00E34406">
        <w:rPr>
          <w:rFonts w:ascii="Proxima Nova Light" w:hAnsi="Proxima Nova Light"/>
          <w:sz w:val="22"/>
        </w:rPr>
        <w:t xml:space="preserve">channel dynamics </w:t>
      </w:r>
      <w:r w:rsidR="005C6507">
        <w:rPr>
          <w:rFonts w:ascii="Proxima Nova Light" w:hAnsi="Proxima Nova Light"/>
          <w:sz w:val="22"/>
        </w:rPr>
        <w:t xml:space="preserve">to the </w:t>
      </w:r>
      <w:r w:rsidR="008A4DAB">
        <w:rPr>
          <w:rFonts w:ascii="Proxima Nova Light" w:hAnsi="Proxima Nova Light"/>
          <w:sz w:val="22"/>
        </w:rPr>
        <w:t>brain’s</w:t>
      </w:r>
      <w:r w:rsidR="005C6507">
        <w:rPr>
          <w:rFonts w:ascii="Proxima Nova Light" w:hAnsi="Proxima Nova Light"/>
          <w:sz w:val="22"/>
        </w:rPr>
        <w:t xml:space="preserve"> encoding of the</w:t>
      </w:r>
      <w:r w:rsidR="00172D76">
        <w:rPr>
          <w:rFonts w:ascii="Proxima Nova Light" w:hAnsi="Proxima Nova Light"/>
          <w:sz w:val="22"/>
        </w:rPr>
        <w:t xml:space="preserve"> </w:t>
      </w:r>
      <w:r w:rsidR="00AB120D">
        <w:rPr>
          <w:rFonts w:ascii="Proxima Nova Light" w:hAnsi="Proxima Nova Light"/>
          <w:sz w:val="22"/>
        </w:rPr>
        <w:t>sensory</w:t>
      </w:r>
      <w:r w:rsidR="00172D76">
        <w:rPr>
          <w:rFonts w:ascii="Proxima Nova Light" w:hAnsi="Proxima Nova Light"/>
          <w:sz w:val="22"/>
        </w:rPr>
        <w:t xml:space="preserve"> </w:t>
      </w:r>
      <w:r w:rsidR="005C6507">
        <w:rPr>
          <w:rFonts w:ascii="Proxima Nova Light" w:hAnsi="Proxima Nova Light"/>
          <w:sz w:val="22"/>
        </w:rPr>
        <w:t>environment</w:t>
      </w:r>
      <w:r w:rsidR="00615F8D">
        <w:rPr>
          <w:rFonts w:ascii="Proxima Nova Light" w:hAnsi="Proxima Nova Light"/>
          <w:sz w:val="22"/>
        </w:rPr>
        <w:t>.</w:t>
      </w:r>
    </w:p>
    <w:p w14:paraId="4A946502" w14:textId="77777777" w:rsidR="0019745C" w:rsidRPr="0019745C" w:rsidRDefault="0019745C" w:rsidP="0019745C">
      <w:pPr>
        <w:tabs>
          <w:tab w:val="left" w:pos="1800"/>
          <w:tab w:val="right" w:pos="10350"/>
        </w:tabs>
        <w:spacing w:line="280" w:lineRule="exact"/>
        <w:ind w:left="360"/>
        <w:rPr>
          <w:rFonts w:ascii="Proxima Nova Regular" w:hAnsi="Proxima Nova Regular"/>
          <w:b/>
          <w:sz w:val="22"/>
        </w:rPr>
      </w:pPr>
    </w:p>
    <w:p w14:paraId="63A29688" w14:textId="693EA702" w:rsidR="00560C53" w:rsidRPr="005A7A83" w:rsidRDefault="00560C53" w:rsidP="00560C53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>Visiting Researcher</w:t>
      </w:r>
      <w:r w:rsidRPr="003A691F">
        <w:rPr>
          <w:rFonts w:ascii="Proxima Nova Regular" w:hAnsi="Proxima Nova Regular"/>
          <w:sz w:val="22"/>
        </w:rPr>
        <w:t>, European Neuroscience Institute</w:t>
      </w:r>
      <w:r w:rsidR="008E645A" w:rsidRPr="003A691F">
        <w:rPr>
          <w:rFonts w:ascii="Proxima Nova Regular" w:hAnsi="Proxima Nova Regular"/>
          <w:sz w:val="22"/>
        </w:rPr>
        <w:t xml:space="preserve"> - G</w:t>
      </w:r>
      <w:r w:rsidR="008E645A" w:rsidRPr="003A691F">
        <w:rPr>
          <w:rFonts w:ascii="Lucida Grande" w:hAnsi="Lucida Grande" w:cs="Lucida Grande"/>
          <w:sz w:val="22"/>
        </w:rPr>
        <w:t>ö</w:t>
      </w:r>
      <w:r w:rsidR="008E645A" w:rsidRPr="003A691F">
        <w:rPr>
          <w:rFonts w:ascii="Proxima Nova Regular" w:hAnsi="Proxima Nova Regular"/>
          <w:sz w:val="22"/>
        </w:rPr>
        <w:t>ttingen</w:t>
      </w:r>
      <w:r>
        <w:rPr>
          <w:rFonts w:ascii="Proxima Nova Regular" w:hAnsi="Proxima Nova Regular"/>
          <w:sz w:val="22"/>
        </w:rPr>
        <w:tab/>
      </w:r>
      <w:r w:rsidR="00037F44">
        <w:rPr>
          <w:rFonts w:ascii="Proxima Nova Light" w:hAnsi="Proxima Nova Light"/>
          <w:sz w:val="22"/>
        </w:rPr>
        <w:t>G</w:t>
      </w:r>
      <w:r w:rsidR="00037F44">
        <w:rPr>
          <w:rFonts w:ascii="Lucida Grande" w:hAnsi="Lucida Grande" w:cs="Lucida Grande"/>
          <w:sz w:val="22"/>
        </w:rPr>
        <w:t>ö</w:t>
      </w:r>
      <w:r w:rsidR="00037F44">
        <w:rPr>
          <w:rFonts w:ascii="Proxima Nova Light" w:hAnsi="Proxima Nova Light"/>
          <w:sz w:val="22"/>
        </w:rPr>
        <w:t xml:space="preserve">ttingen, </w:t>
      </w:r>
      <w:r w:rsidR="009D52C7">
        <w:rPr>
          <w:rFonts w:ascii="Proxima Nova Light" w:hAnsi="Proxima Nova Light"/>
          <w:sz w:val="22"/>
        </w:rPr>
        <w:t>Germany</w:t>
      </w:r>
    </w:p>
    <w:p w14:paraId="01FC278A" w14:textId="39DDA074" w:rsidR="00A0100F" w:rsidRPr="0019745C" w:rsidRDefault="00560C53" w:rsidP="00A0100F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>Advisor: Dr. Marion Silies</w:t>
      </w:r>
      <w:r>
        <w:rPr>
          <w:rFonts w:ascii="Proxima Nova Regular" w:hAnsi="Proxima Nova Regular"/>
          <w:b/>
          <w:sz w:val="22"/>
        </w:rPr>
        <w:tab/>
      </w:r>
      <w:r w:rsidR="0052234D" w:rsidRPr="0052234D">
        <w:rPr>
          <w:rFonts w:ascii="Proxima Nova Regular" w:hAnsi="Proxima Nova Regular"/>
          <w:sz w:val="22"/>
        </w:rPr>
        <w:t xml:space="preserve">March - </w:t>
      </w:r>
      <w:r w:rsidR="003C5EC0">
        <w:rPr>
          <w:rFonts w:ascii="Proxima Nova Regular" w:hAnsi="Proxima Nova Regular"/>
          <w:sz w:val="22"/>
        </w:rPr>
        <w:t>May</w:t>
      </w:r>
      <w:r w:rsidR="0052234D" w:rsidRPr="0052234D">
        <w:rPr>
          <w:rFonts w:ascii="Proxima Nova Regular" w:hAnsi="Proxima Nova Regular"/>
          <w:sz w:val="22"/>
        </w:rPr>
        <w:t xml:space="preserve"> </w:t>
      </w:r>
      <w:r w:rsidR="0052234D" w:rsidRPr="0052234D">
        <w:rPr>
          <w:rFonts w:ascii="Proxima Nova Light" w:hAnsi="Proxima Nova Light"/>
          <w:sz w:val="22"/>
        </w:rPr>
        <w:t>2016</w:t>
      </w:r>
      <w:r w:rsidR="0052234D">
        <w:rPr>
          <w:rFonts w:ascii="Proxima Nova Light" w:hAnsi="Proxima Nova Light"/>
          <w:sz w:val="22"/>
        </w:rPr>
        <w:t xml:space="preserve"> </w:t>
      </w:r>
      <w:r>
        <w:rPr>
          <w:rFonts w:ascii="Proxima Nova Light" w:hAnsi="Proxima Nova Light"/>
          <w:sz w:val="22"/>
        </w:rPr>
        <w:t xml:space="preserve"> </w:t>
      </w:r>
    </w:p>
    <w:p w14:paraId="3226ADFB" w14:textId="77777777" w:rsidR="00E923E1" w:rsidRPr="00286985" w:rsidRDefault="00E923E1" w:rsidP="00286985">
      <w:pPr>
        <w:tabs>
          <w:tab w:val="left" w:pos="1800"/>
          <w:tab w:val="right" w:pos="10350"/>
        </w:tabs>
        <w:spacing w:line="280" w:lineRule="exact"/>
        <w:ind w:left="360"/>
        <w:rPr>
          <w:rFonts w:ascii="Proxima Nova Regular" w:hAnsi="Proxima Nova Regular"/>
          <w:b/>
          <w:sz w:val="22"/>
        </w:rPr>
      </w:pPr>
    </w:p>
    <w:p w14:paraId="6D16C93F" w14:textId="2846433B" w:rsidR="00693737" w:rsidRPr="006725E3" w:rsidRDefault="005E0DB8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 xml:space="preserve">Ph.D. </w:t>
      </w:r>
      <w:r w:rsidRPr="002D4269">
        <w:rPr>
          <w:rFonts w:ascii="Proxima Nova Regular" w:hAnsi="Proxima Nova Regular"/>
          <w:b/>
          <w:sz w:val="22"/>
        </w:rPr>
        <w:t>Student</w:t>
      </w:r>
      <w:r w:rsidRPr="003A691F">
        <w:rPr>
          <w:rFonts w:ascii="Proxima Nova Regular" w:hAnsi="Proxima Nova Regular"/>
          <w:sz w:val="22"/>
        </w:rPr>
        <w:t>, Stanford Neuroscience Graduate Program</w:t>
      </w:r>
      <w:r w:rsidR="005974A6">
        <w:rPr>
          <w:rFonts w:ascii="Proxima Nova Regular" w:hAnsi="Proxima Nova Regular"/>
          <w:sz w:val="22"/>
        </w:rPr>
        <w:tab/>
      </w:r>
      <w:r w:rsidR="00A24138">
        <w:rPr>
          <w:rFonts w:ascii="Proxima Nova Light" w:hAnsi="Proxima Nova Light"/>
          <w:sz w:val="22"/>
        </w:rPr>
        <w:t>Stanford</w:t>
      </w:r>
      <w:r w:rsidR="00693737" w:rsidRPr="006725E3">
        <w:rPr>
          <w:rFonts w:ascii="Proxima Nova Light" w:hAnsi="Proxima Nova Light"/>
          <w:sz w:val="22"/>
        </w:rPr>
        <w:t>, CA</w:t>
      </w:r>
    </w:p>
    <w:p w14:paraId="72C6EC9A" w14:textId="09F4F999" w:rsidR="003753D6" w:rsidRDefault="00113954" w:rsidP="003753D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 xml:space="preserve">Advisor: Dr. Thomas </w:t>
      </w:r>
      <w:r w:rsidR="005974A6">
        <w:rPr>
          <w:rFonts w:ascii="Proxima Nova Regular" w:hAnsi="Proxima Nova Regular"/>
          <w:b/>
          <w:sz w:val="22"/>
        </w:rPr>
        <w:t>Clandinin</w:t>
      </w:r>
      <w:r w:rsidR="005974A6">
        <w:rPr>
          <w:rFonts w:ascii="Proxima Nova Regular" w:hAnsi="Proxima Nova Regular"/>
          <w:b/>
          <w:sz w:val="22"/>
        </w:rPr>
        <w:tab/>
      </w:r>
      <w:r w:rsidR="00DB67B0">
        <w:rPr>
          <w:rFonts w:ascii="Proxima Nova Light" w:hAnsi="Proxima Nova Light"/>
          <w:sz w:val="22"/>
        </w:rPr>
        <w:t>2010</w:t>
      </w:r>
      <w:r w:rsidR="00B06FEE">
        <w:rPr>
          <w:rFonts w:ascii="Proxima Nova Light" w:hAnsi="Proxima Nova Light"/>
          <w:sz w:val="22"/>
        </w:rPr>
        <w:t xml:space="preserve"> – </w:t>
      </w:r>
      <w:r w:rsidR="004446A2">
        <w:rPr>
          <w:rFonts w:ascii="Proxima Nova Light" w:hAnsi="Proxima Nova Light"/>
          <w:sz w:val="22"/>
        </w:rPr>
        <w:t>2016</w:t>
      </w:r>
    </w:p>
    <w:p w14:paraId="3CBFA175" w14:textId="5D174E67" w:rsidR="003753D6" w:rsidRPr="008A2B5A" w:rsidRDefault="0099188E" w:rsidP="008A2B5A">
      <w:pPr>
        <w:pStyle w:val="ListParagraph"/>
        <w:numPr>
          <w:ilvl w:val="0"/>
          <w:numId w:val="4"/>
        </w:num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I</w:t>
      </w:r>
      <w:r w:rsidR="00C9201B" w:rsidRPr="008A2B5A">
        <w:rPr>
          <w:rFonts w:ascii="Proxima Nova Light" w:hAnsi="Proxima Nova Light"/>
          <w:sz w:val="22"/>
        </w:rPr>
        <w:t>nvestigated</w:t>
      </w:r>
      <w:r w:rsidR="00BE65E2" w:rsidRPr="008A2B5A">
        <w:rPr>
          <w:rFonts w:ascii="Proxima Nova Light" w:hAnsi="Proxima Nova Light"/>
          <w:sz w:val="22"/>
        </w:rPr>
        <w:t xml:space="preserve"> the cellular and circuit mechanisms underlying visual motion detection in </w:t>
      </w:r>
      <w:r w:rsidR="00BE65E2" w:rsidRPr="008A2B5A">
        <w:rPr>
          <w:rFonts w:ascii="Proxima Nova Light" w:hAnsi="Proxima Nova Light"/>
          <w:i/>
          <w:sz w:val="22"/>
        </w:rPr>
        <w:t>Drosophila</w:t>
      </w:r>
      <w:r w:rsidR="003753D6" w:rsidRPr="008A2B5A">
        <w:rPr>
          <w:rFonts w:ascii="Proxima Nova Light" w:hAnsi="Proxima Nova Light"/>
          <w:i/>
          <w:sz w:val="22"/>
        </w:rPr>
        <w:t>.</w:t>
      </w:r>
    </w:p>
    <w:p w14:paraId="33A89B97" w14:textId="77777777" w:rsidR="000C4437" w:rsidRPr="000C4437" w:rsidRDefault="000C4437" w:rsidP="000C4437">
      <w:pPr>
        <w:tabs>
          <w:tab w:val="left" w:pos="1800"/>
          <w:tab w:val="right" w:pos="10350"/>
        </w:tabs>
        <w:spacing w:line="280" w:lineRule="exact"/>
        <w:ind w:left="360"/>
        <w:rPr>
          <w:rFonts w:ascii="Proxima Nova Light" w:hAnsi="Proxima Nova Light"/>
          <w:sz w:val="22"/>
        </w:rPr>
      </w:pPr>
    </w:p>
    <w:p w14:paraId="67F337BC" w14:textId="1FDC6927" w:rsidR="00693737" w:rsidRPr="00693737" w:rsidRDefault="0032101C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>
        <w:rPr>
          <w:rFonts w:ascii="Proxima Nova Regular" w:hAnsi="Proxima Nova Regular"/>
          <w:b/>
          <w:sz w:val="22"/>
        </w:rPr>
        <w:t>Research Assistant</w:t>
      </w:r>
      <w:r w:rsidRPr="003A691F">
        <w:rPr>
          <w:rFonts w:ascii="Proxima Nova Regular" w:hAnsi="Proxima Nova Regular"/>
          <w:sz w:val="22"/>
        </w:rPr>
        <w:t>, UCLA Neuropsychiatric Institute</w:t>
      </w:r>
      <w:r w:rsidR="00083514">
        <w:rPr>
          <w:rFonts w:ascii="Proxima Nova Regular" w:hAnsi="Proxima Nova Regular"/>
          <w:sz w:val="22"/>
        </w:rPr>
        <w:tab/>
      </w:r>
      <w:r w:rsidR="00EF3157">
        <w:rPr>
          <w:rFonts w:ascii="Proxima Nova Light" w:hAnsi="Proxima Nova Light"/>
          <w:sz w:val="22"/>
        </w:rPr>
        <w:t>Los Angeles, CA</w:t>
      </w:r>
    </w:p>
    <w:p w14:paraId="4C67BF03" w14:textId="24D13BEF" w:rsidR="003753D6" w:rsidRDefault="00083514" w:rsidP="003753D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>
        <w:rPr>
          <w:rFonts w:ascii="Proxima Nova Regular" w:hAnsi="Proxima Nova Regular"/>
          <w:b/>
          <w:sz w:val="22"/>
        </w:rPr>
        <w:t>Advisor: Dr. Michael Levine</w:t>
      </w:r>
      <w:r>
        <w:rPr>
          <w:rFonts w:ascii="Proxima Nova Regular" w:hAnsi="Proxima Nova Regular"/>
          <w:b/>
          <w:sz w:val="22"/>
        </w:rPr>
        <w:tab/>
      </w:r>
      <w:r w:rsidR="0032101C">
        <w:rPr>
          <w:rFonts w:ascii="Proxima Nova Regular" w:hAnsi="Proxima Nova Regular"/>
          <w:sz w:val="22"/>
        </w:rPr>
        <w:t xml:space="preserve"> </w:t>
      </w:r>
      <w:r w:rsidR="0032101C">
        <w:rPr>
          <w:rFonts w:ascii="Proxima Nova Light" w:hAnsi="Proxima Nova Light"/>
          <w:sz w:val="22"/>
        </w:rPr>
        <w:t>2006 –</w:t>
      </w:r>
      <w:r w:rsidR="00AD4139">
        <w:rPr>
          <w:rFonts w:ascii="Proxima Nova Light" w:hAnsi="Proxima Nova Light"/>
          <w:sz w:val="22"/>
        </w:rPr>
        <w:t xml:space="preserve"> </w:t>
      </w:r>
      <w:r w:rsidR="00EF3157">
        <w:rPr>
          <w:rFonts w:ascii="Proxima Nova Light" w:hAnsi="Proxima Nova Light"/>
          <w:sz w:val="22"/>
        </w:rPr>
        <w:t>2010</w:t>
      </w:r>
    </w:p>
    <w:p w14:paraId="3821D496" w14:textId="2059F76D" w:rsidR="00574BCD" w:rsidRPr="00B7677C" w:rsidRDefault="007978A2" w:rsidP="00B7677C">
      <w:pPr>
        <w:pStyle w:val="ListParagraph"/>
        <w:numPr>
          <w:ilvl w:val="0"/>
          <w:numId w:val="8"/>
        </w:num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 w:rsidRPr="003753D6">
        <w:rPr>
          <w:rFonts w:ascii="Proxima Nova Light" w:hAnsi="Proxima Nova Light"/>
          <w:sz w:val="22"/>
        </w:rPr>
        <w:t>Investigated neurotransmission and neuromodulator function in healthy and diseased mammalian basal ganglia using Huntin</w:t>
      </w:r>
      <w:r w:rsidR="0047627E" w:rsidRPr="003753D6">
        <w:rPr>
          <w:rFonts w:ascii="Proxima Nova Light" w:hAnsi="Proxima Nova Light"/>
          <w:sz w:val="22"/>
        </w:rPr>
        <w:t>g</w:t>
      </w:r>
      <w:r w:rsidRPr="003753D6">
        <w:rPr>
          <w:rFonts w:ascii="Proxima Nova Light" w:hAnsi="Proxima Nova Light"/>
          <w:sz w:val="22"/>
        </w:rPr>
        <w:t xml:space="preserve">ton’s and </w:t>
      </w:r>
      <w:r w:rsidR="00E50EDB" w:rsidRPr="003753D6">
        <w:rPr>
          <w:rFonts w:ascii="Proxima Nova Light" w:hAnsi="Proxima Nova Light"/>
          <w:sz w:val="22"/>
        </w:rPr>
        <w:t>Parkins</w:t>
      </w:r>
      <w:r w:rsidRPr="003753D6">
        <w:rPr>
          <w:rFonts w:ascii="Proxima Nova Light" w:hAnsi="Proxima Nova Light"/>
          <w:sz w:val="22"/>
        </w:rPr>
        <w:t>on’s disease transgenic mouse models.</w:t>
      </w:r>
    </w:p>
    <w:p w14:paraId="3675CC77" w14:textId="77777777" w:rsidR="00B7677C" w:rsidRPr="00B7677C" w:rsidRDefault="00B7677C" w:rsidP="00B4329A">
      <w:pPr>
        <w:pStyle w:val="ListParagraph"/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</w:p>
    <w:p w14:paraId="0A857BC6" w14:textId="3DF14359" w:rsidR="0057066F" w:rsidRPr="0057066F" w:rsidRDefault="00D41A33" w:rsidP="005974A6">
      <w:pPr>
        <w:pBdr>
          <w:top w:val="single" w:sz="6" w:space="1" w:color="000000"/>
          <w:bottom w:val="single" w:sz="2" w:space="1" w:color="808080"/>
        </w:pBdr>
        <w:tabs>
          <w:tab w:val="right" w:pos="10350"/>
        </w:tabs>
        <w:spacing w:before="120" w:after="160" w:line="320" w:lineRule="exact"/>
        <w:rPr>
          <w:rFonts w:ascii="Proxima Nova Regular" w:hAnsi="Proxima Nova Regular"/>
          <w:smallCaps/>
          <w:spacing w:val="40"/>
          <w:kern w:val="20"/>
          <w:position w:val="2"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>Honors and Awards</w:t>
      </w:r>
    </w:p>
    <w:p w14:paraId="74D16950" w14:textId="67A0B03A" w:rsidR="00560907" w:rsidRDefault="00E70BB8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>HHMI Hanna</w:t>
      </w:r>
      <w:r w:rsidR="005B1D5D">
        <w:rPr>
          <w:rFonts w:ascii="Proxima Nova Regular" w:hAnsi="Proxima Nova Regular"/>
          <w:b/>
          <w:sz w:val="22"/>
        </w:rPr>
        <w:t xml:space="preserve"> </w:t>
      </w:r>
      <w:r w:rsidR="006B5E1F">
        <w:rPr>
          <w:rFonts w:ascii="Proxima Nova Regular" w:hAnsi="Proxima Nova Regular"/>
          <w:b/>
          <w:sz w:val="22"/>
        </w:rPr>
        <w:t xml:space="preserve">H. </w:t>
      </w:r>
      <w:r w:rsidR="00560907">
        <w:rPr>
          <w:rFonts w:ascii="Proxima Nova Regular" w:hAnsi="Proxima Nova Regular"/>
          <w:b/>
          <w:sz w:val="22"/>
        </w:rPr>
        <w:t>Gray Fellow</w:t>
      </w:r>
      <w:r w:rsidR="00560907">
        <w:rPr>
          <w:rFonts w:ascii="Proxima Nova Regular" w:hAnsi="Proxima Nova Regular"/>
          <w:b/>
          <w:sz w:val="22"/>
        </w:rPr>
        <w:tab/>
      </w:r>
      <w:r w:rsidR="00560907" w:rsidRPr="00560907">
        <w:rPr>
          <w:rFonts w:ascii="Proxima Nova Regular" w:hAnsi="Proxima Nova Regular"/>
          <w:sz w:val="22"/>
        </w:rPr>
        <w:t>2017-</w:t>
      </w:r>
      <w:r w:rsidR="00EF13E1">
        <w:rPr>
          <w:rFonts w:ascii="Proxima Nova Regular" w:hAnsi="Proxima Nova Regular"/>
          <w:sz w:val="22"/>
        </w:rPr>
        <w:t>present</w:t>
      </w:r>
    </w:p>
    <w:p w14:paraId="54678C11" w14:textId="30C19D53" w:rsidR="003D2BB5" w:rsidRDefault="00C95219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  <w:r>
        <w:rPr>
          <w:rFonts w:ascii="Proxima Nova Regular" w:hAnsi="Proxima Nova Regular"/>
          <w:b/>
          <w:sz w:val="22"/>
        </w:rPr>
        <w:t xml:space="preserve">Life Science Research </w:t>
      </w:r>
      <w:r w:rsidR="00F9138F">
        <w:rPr>
          <w:rFonts w:ascii="Proxima Nova Regular" w:hAnsi="Proxima Nova Regular"/>
          <w:b/>
          <w:sz w:val="22"/>
        </w:rPr>
        <w:t xml:space="preserve">Foundation (LSRF) </w:t>
      </w:r>
      <w:r w:rsidR="00F25EC3">
        <w:rPr>
          <w:rFonts w:ascii="Proxima Nova Regular" w:hAnsi="Proxima Nova Regular"/>
          <w:b/>
          <w:sz w:val="22"/>
        </w:rPr>
        <w:t xml:space="preserve">HHMI </w:t>
      </w:r>
      <w:r w:rsidR="00CE4636">
        <w:rPr>
          <w:rFonts w:ascii="Proxima Nova Regular" w:hAnsi="Proxima Nova Regular"/>
          <w:b/>
          <w:sz w:val="22"/>
        </w:rPr>
        <w:t xml:space="preserve">Postdoctoral </w:t>
      </w:r>
      <w:r w:rsidR="00F9138F">
        <w:rPr>
          <w:rFonts w:ascii="Proxima Nova Regular" w:hAnsi="Proxima Nova Regular"/>
          <w:b/>
          <w:sz w:val="22"/>
        </w:rPr>
        <w:t>Fellowship</w:t>
      </w:r>
      <w:r w:rsidR="00B86F7B">
        <w:rPr>
          <w:rFonts w:ascii="Proxima Nova Regular" w:hAnsi="Proxima Nova Regular"/>
          <w:b/>
          <w:sz w:val="22"/>
        </w:rPr>
        <w:t xml:space="preserve"> </w:t>
      </w:r>
      <w:r w:rsidR="00F9138F">
        <w:rPr>
          <w:rFonts w:ascii="Proxima Nova Regular" w:hAnsi="Proxima Nova Regular"/>
          <w:b/>
          <w:sz w:val="22"/>
        </w:rPr>
        <w:t xml:space="preserve"> </w:t>
      </w:r>
      <w:r w:rsidR="00745EF4">
        <w:rPr>
          <w:rFonts w:ascii="Proxima Nova Regular" w:hAnsi="Proxima Nova Regular"/>
          <w:b/>
          <w:sz w:val="22"/>
        </w:rPr>
        <w:t>-</w:t>
      </w:r>
      <w:r w:rsidR="00560907" w:rsidRPr="00082A19">
        <w:rPr>
          <w:rFonts w:ascii="Proxima Nova Regular" w:hAnsi="Proxima Nova Regular"/>
          <w:i/>
          <w:sz w:val="22"/>
        </w:rPr>
        <w:t>declined</w:t>
      </w:r>
      <w:r>
        <w:rPr>
          <w:rFonts w:ascii="Proxima Nova Regular" w:hAnsi="Proxima Nova Regular"/>
          <w:b/>
          <w:sz w:val="22"/>
        </w:rPr>
        <w:tab/>
      </w:r>
      <w:r w:rsidR="00560907">
        <w:rPr>
          <w:rFonts w:ascii="Proxima Nova Regular" w:hAnsi="Proxima Nova Regular"/>
          <w:sz w:val="22"/>
        </w:rPr>
        <w:t>2017</w:t>
      </w:r>
      <w:r w:rsidR="004E3695">
        <w:rPr>
          <w:rFonts w:ascii="Proxima Nova Regular" w:hAnsi="Proxima Nova Regular"/>
          <w:sz w:val="22"/>
        </w:rPr>
        <w:t xml:space="preserve"> </w:t>
      </w:r>
    </w:p>
    <w:p w14:paraId="751F78F2" w14:textId="11E5F14E" w:rsidR="001E60B3" w:rsidRDefault="001E60B3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>
        <w:rPr>
          <w:rFonts w:ascii="Proxima Nova Regular" w:hAnsi="Proxima Nova Regular"/>
          <w:b/>
          <w:sz w:val="22"/>
        </w:rPr>
        <w:t>National Science Foundation Graduate Fellow (GRFP)</w:t>
      </w:r>
      <w:r w:rsidR="00083514">
        <w:rPr>
          <w:rFonts w:ascii="Proxima Nova Regular" w:hAnsi="Proxima Nova Regular"/>
          <w:sz w:val="22"/>
        </w:rPr>
        <w:tab/>
      </w:r>
      <w:r w:rsidR="00D07ED5">
        <w:rPr>
          <w:rFonts w:ascii="Proxima Nova Regular" w:hAnsi="Proxima Nova Regular"/>
          <w:sz w:val="22"/>
        </w:rPr>
        <w:t xml:space="preserve">2011- </w:t>
      </w:r>
      <w:r w:rsidR="003F4820">
        <w:rPr>
          <w:rFonts w:ascii="Proxima Nova Regular" w:hAnsi="Proxima Nova Regular"/>
          <w:sz w:val="22"/>
        </w:rPr>
        <w:t>2015</w:t>
      </w:r>
    </w:p>
    <w:p w14:paraId="07FF5443" w14:textId="5E961E80" w:rsidR="0059686E" w:rsidRPr="0059686E" w:rsidRDefault="001E60B3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>Departmental Highest Hon</w:t>
      </w:r>
      <w:r w:rsidR="00B953FC">
        <w:rPr>
          <w:rFonts w:ascii="Proxima Nova Regular" w:hAnsi="Proxima Nova Regular"/>
          <w:b/>
          <w:sz w:val="22"/>
        </w:rPr>
        <w:t xml:space="preserve">ors </w:t>
      </w:r>
      <w:r w:rsidRPr="001E60B3">
        <w:rPr>
          <w:rFonts w:ascii="Proxima Nova Regular" w:hAnsi="Proxima Nova Regular"/>
          <w:b/>
          <w:sz w:val="22"/>
        </w:rPr>
        <w:t>(</w:t>
      </w:r>
      <w:r w:rsidR="0059686E">
        <w:rPr>
          <w:rFonts w:ascii="Proxima Nova Regular" w:hAnsi="Proxima Nova Regular"/>
          <w:b/>
          <w:sz w:val="22"/>
        </w:rPr>
        <w:t xml:space="preserve">UCLA </w:t>
      </w:r>
      <w:r w:rsidR="00083514">
        <w:rPr>
          <w:rFonts w:ascii="Proxima Nova Regular" w:hAnsi="Proxima Nova Regular"/>
          <w:b/>
          <w:sz w:val="22"/>
        </w:rPr>
        <w:t>Neuroscience Dept.)</w:t>
      </w:r>
      <w:r w:rsidR="00083514">
        <w:rPr>
          <w:rFonts w:ascii="Proxima Nova Regular" w:hAnsi="Proxima Nova Regular"/>
          <w:b/>
          <w:sz w:val="22"/>
        </w:rPr>
        <w:tab/>
      </w:r>
      <w:r>
        <w:rPr>
          <w:rFonts w:ascii="Proxima Nova Light" w:hAnsi="Proxima Nova Light"/>
          <w:sz w:val="22"/>
        </w:rPr>
        <w:t>2009</w:t>
      </w:r>
    </w:p>
    <w:p w14:paraId="058E8AB9" w14:textId="319FA964" w:rsidR="001E60B3" w:rsidRDefault="005D3576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>Outstanding Poster Presentation</w:t>
      </w:r>
      <w:r w:rsidR="00B953FC">
        <w:rPr>
          <w:rFonts w:ascii="Proxima Nova Regular" w:hAnsi="Proxima Nova Regular"/>
          <w:b/>
          <w:sz w:val="22"/>
        </w:rPr>
        <w:t xml:space="preserve"> </w:t>
      </w:r>
      <w:r w:rsidRPr="001E60B3">
        <w:rPr>
          <w:rFonts w:ascii="Proxima Nova Regular" w:hAnsi="Proxima Nova Regular"/>
          <w:b/>
          <w:sz w:val="22"/>
        </w:rPr>
        <w:t>(</w:t>
      </w:r>
      <w:r>
        <w:rPr>
          <w:rFonts w:ascii="Proxima Nova Regular" w:hAnsi="Proxima Nova Regular"/>
          <w:b/>
          <w:sz w:val="22"/>
        </w:rPr>
        <w:t xml:space="preserve">UCLA </w:t>
      </w:r>
      <w:r w:rsidRPr="001E60B3">
        <w:rPr>
          <w:rFonts w:ascii="Proxima Nova Regular" w:hAnsi="Proxima Nova Regular"/>
          <w:b/>
          <w:sz w:val="22"/>
        </w:rPr>
        <w:t xml:space="preserve">Neuroscience </w:t>
      </w:r>
      <w:r>
        <w:rPr>
          <w:rFonts w:ascii="Proxima Nova Regular" w:hAnsi="Proxima Nova Regular"/>
          <w:b/>
          <w:sz w:val="22"/>
        </w:rPr>
        <w:t>Undergraduate Poster session</w:t>
      </w:r>
      <w:r w:rsidR="00083514">
        <w:rPr>
          <w:rFonts w:ascii="Proxima Nova Regular" w:hAnsi="Proxima Nova Regular"/>
          <w:b/>
          <w:sz w:val="22"/>
        </w:rPr>
        <w:t>)</w:t>
      </w:r>
      <w:r w:rsidR="00083514">
        <w:rPr>
          <w:rFonts w:ascii="Proxima Nova Regular" w:hAnsi="Proxima Nova Regular"/>
          <w:b/>
          <w:sz w:val="22"/>
        </w:rPr>
        <w:tab/>
      </w:r>
      <w:r>
        <w:rPr>
          <w:rFonts w:ascii="Proxima Nova Light" w:hAnsi="Proxima Nova Light"/>
          <w:sz w:val="22"/>
        </w:rPr>
        <w:t>2009</w:t>
      </w:r>
    </w:p>
    <w:p w14:paraId="4C9CD5FA" w14:textId="45E117A8" w:rsidR="003D2BB5" w:rsidRDefault="00AD4139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>Deans Honor’s list</w:t>
      </w:r>
      <w:r w:rsidRPr="001E60B3">
        <w:rPr>
          <w:rFonts w:ascii="Proxima Nova Regular" w:hAnsi="Proxima Nova Regular"/>
          <w:b/>
          <w:sz w:val="22"/>
        </w:rPr>
        <w:t xml:space="preserve"> (</w:t>
      </w:r>
      <w:r>
        <w:rPr>
          <w:rFonts w:ascii="Proxima Nova Regular" w:hAnsi="Proxima Nova Regular"/>
          <w:b/>
          <w:sz w:val="22"/>
        </w:rPr>
        <w:t>UCLA</w:t>
      </w:r>
      <w:r w:rsidR="00083514">
        <w:rPr>
          <w:rFonts w:ascii="Proxima Nova Regular" w:hAnsi="Proxima Nova Regular"/>
          <w:b/>
          <w:sz w:val="22"/>
        </w:rPr>
        <w:t>)</w:t>
      </w:r>
      <w:r w:rsidR="00083514">
        <w:rPr>
          <w:rFonts w:ascii="Proxima Nova Regular" w:hAnsi="Proxima Nova Regular"/>
          <w:b/>
          <w:sz w:val="22"/>
        </w:rPr>
        <w:tab/>
      </w:r>
      <w:r>
        <w:rPr>
          <w:rFonts w:ascii="Proxima Nova Regular" w:hAnsi="Proxima Nova Regular"/>
          <w:sz w:val="22"/>
        </w:rPr>
        <w:t xml:space="preserve">2005 </w:t>
      </w:r>
      <w:r>
        <w:rPr>
          <w:rFonts w:ascii="Proxima Nova Light" w:hAnsi="Proxima Nova Light"/>
          <w:sz w:val="22"/>
        </w:rPr>
        <w:t>– 2009</w:t>
      </w:r>
    </w:p>
    <w:p w14:paraId="1DE1A4C1" w14:textId="77777777" w:rsidR="006203BA" w:rsidRPr="00904951" w:rsidRDefault="006203BA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</w:p>
    <w:p w14:paraId="52B70C43" w14:textId="67555A4D" w:rsidR="004E1889" w:rsidRPr="00B7677C" w:rsidRDefault="0059100E" w:rsidP="00B7677C">
      <w:pPr>
        <w:pBdr>
          <w:top w:val="single" w:sz="6" w:space="1" w:color="000000"/>
          <w:bottom w:val="single" w:sz="2" w:space="1" w:color="808080"/>
        </w:pBdr>
        <w:tabs>
          <w:tab w:val="right" w:pos="10350"/>
        </w:tabs>
        <w:spacing w:before="120" w:after="160" w:line="320" w:lineRule="exact"/>
        <w:rPr>
          <w:rFonts w:ascii="Proxima Nova Regular" w:hAnsi="Proxima Nova Regular"/>
          <w:smallCaps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>Publications</w:t>
      </w:r>
    </w:p>
    <w:p w14:paraId="35CE0B0E" w14:textId="6DB743F4" w:rsidR="00576AE0" w:rsidRDefault="00576AE0" w:rsidP="00576AE0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 xml:space="preserve">13.) Constance, W. D., Mukherjee, A., </w:t>
      </w:r>
      <w:r w:rsidRPr="00576AE0">
        <w:rPr>
          <w:rFonts w:ascii="Proxima Nova Light" w:hAnsi="Proxima Nova Light"/>
          <w:b/>
          <w:sz w:val="22"/>
        </w:rPr>
        <w:t>Fisher, Y. E.</w:t>
      </w:r>
      <w:r>
        <w:rPr>
          <w:rFonts w:ascii="Proxima Nova Light" w:hAnsi="Proxima Nova Light"/>
          <w:sz w:val="22"/>
        </w:rPr>
        <w:t>, Pop, S. Blanc, E., Toyama, Y., Wil</w:t>
      </w:r>
      <w:r w:rsidR="000F32D3">
        <w:rPr>
          <w:rFonts w:ascii="Proxima Nova Light" w:hAnsi="Proxima Nova Light"/>
          <w:sz w:val="22"/>
        </w:rPr>
        <w:t>l</w:t>
      </w:r>
      <w:r>
        <w:rPr>
          <w:rFonts w:ascii="Proxima Nova Light" w:hAnsi="Proxima Nova Light"/>
          <w:sz w:val="22"/>
        </w:rPr>
        <w:t xml:space="preserve">iams, D. W. </w:t>
      </w:r>
      <w:r w:rsidR="00E478D1">
        <w:rPr>
          <w:rFonts w:ascii="Proxima Nova Light" w:hAnsi="Proxima Nova Light"/>
          <w:sz w:val="22"/>
        </w:rPr>
        <w:t xml:space="preserve">(2018) </w:t>
      </w:r>
      <w:r>
        <w:rPr>
          <w:rFonts w:ascii="Proxima Nova Light" w:hAnsi="Proxima Nova Light"/>
          <w:sz w:val="22"/>
        </w:rPr>
        <w:t xml:space="preserve">Neurexin and Neuroligin-based adhesion complexes drive axonal arborisation. </w:t>
      </w:r>
      <w:r w:rsidR="00E478D1">
        <w:rPr>
          <w:rFonts w:ascii="Proxima Nova Light" w:hAnsi="Proxima Nova Light"/>
          <w:i/>
          <w:sz w:val="22"/>
        </w:rPr>
        <w:t>ELife 7:e31659</w:t>
      </w:r>
      <w:r>
        <w:rPr>
          <w:rFonts w:ascii="Proxima Nova Light" w:hAnsi="Proxima Nova Light"/>
          <w:sz w:val="22"/>
        </w:rPr>
        <w:t xml:space="preserve">. </w:t>
      </w:r>
    </w:p>
    <w:p w14:paraId="14BFAA60" w14:textId="7CC89376" w:rsidR="00E813AF" w:rsidRDefault="00E813AF" w:rsidP="00AD693B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 xml:space="preserve">12.) </w:t>
      </w:r>
      <w:r w:rsidRPr="004824E8">
        <w:rPr>
          <w:rFonts w:ascii="Proxima Nova Light" w:hAnsi="Proxima Nova Light"/>
          <w:b/>
          <w:sz w:val="22"/>
        </w:rPr>
        <w:t>Fisher, Y. E.</w:t>
      </w:r>
      <w:r w:rsidR="00C817D2">
        <w:rPr>
          <w:rFonts w:ascii="Proxima Nova Light" w:hAnsi="Proxima Nova Light"/>
          <w:sz w:val="22"/>
        </w:rPr>
        <w:t xml:space="preserve"> &amp;</w:t>
      </w:r>
      <w:r w:rsidRPr="004824E8">
        <w:rPr>
          <w:rFonts w:ascii="Proxima Nova Light" w:hAnsi="Proxima Nova Light"/>
          <w:sz w:val="22"/>
        </w:rPr>
        <w:t xml:space="preserve"> </w:t>
      </w:r>
      <w:r w:rsidR="001126D2">
        <w:rPr>
          <w:rFonts w:ascii="Proxima Nova Light" w:hAnsi="Proxima Nova Light"/>
          <w:sz w:val="22"/>
        </w:rPr>
        <w:t>Clandinin, T.R.</w:t>
      </w:r>
      <w:r>
        <w:rPr>
          <w:rFonts w:ascii="Proxima Nova Light" w:hAnsi="Proxima Nova Light"/>
          <w:sz w:val="22"/>
        </w:rPr>
        <w:t xml:space="preserve"> (2017) Chapter 15</w:t>
      </w:r>
      <w:r w:rsidRPr="004824E8">
        <w:rPr>
          <w:rFonts w:ascii="Proxima Nova Light" w:hAnsi="Proxima Nova Light"/>
          <w:sz w:val="22"/>
        </w:rPr>
        <w:t>:</w:t>
      </w:r>
      <w:r>
        <w:rPr>
          <w:rFonts w:ascii="Proxima Nova Light" w:hAnsi="Proxima Nova Light"/>
          <w:sz w:val="22"/>
        </w:rPr>
        <w:t xml:space="preserve"> Combining Anatomy, Measurement and Manipulation of Neuronal Activity to Interrogate Circuit Function in Drosophila.</w:t>
      </w:r>
      <w:r w:rsidR="005F57E3">
        <w:rPr>
          <w:rFonts w:ascii="Proxima Nova Light" w:hAnsi="Proxima Nova Light"/>
          <w:sz w:val="22"/>
        </w:rPr>
        <w:t xml:space="preserve"> In M. F. Wernet &amp; A. </w:t>
      </w:r>
      <w:r w:rsidR="005F57E3">
        <w:t>Ç</w:t>
      </w:r>
      <w:r w:rsidR="005F57E3">
        <w:rPr>
          <w:rFonts w:ascii="Proxima Nova Light" w:hAnsi="Proxima Nova Light"/>
          <w:sz w:val="22"/>
        </w:rPr>
        <w:t xml:space="preserve">elik (Eds.) </w:t>
      </w:r>
      <w:r>
        <w:rPr>
          <w:rFonts w:ascii="Proxima Nova Light" w:hAnsi="Proxima Nova Light"/>
          <w:sz w:val="22"/>
        </w:rPr>
        <w:t xml:space="preserve"> </w:t>
      </w:r>
      <w:r w:rsidRPr="00593601">
        <w:rPr>
          <w:rFonts w:ascii="Proxima Nova Light" w:hAnsi="Proxima Nova Light"/>
          <w:i/>
          <w:sz w:val="22"/>
        </w:rPr>
        <w:t xml:space="preserve">Decoding Neural Circuit Structure </w:t>
      </w:r>
      <w:r w:rsidR="005F57E3">
        <w:rPr>
          <w:rFonts w:ascii="Proxima Nova Light" w:hAnsi="Proxima Nova Light"/>
          <w:i/>
          <w:sz w:val="22"/>
        </w:rPr>
        <w:t>and Function (pp. 371-391)</w:t>
      </w:r>
      <w:r w:rsidR="00DB5708">
        <w:rPr>
          <w:rFonts w:ascii="Proxima Nova Light" w:hAnsi="Proxima Nova Light"/>
          <w:i/>
          <w:sz w:val="22"/>
        </w:rPr>
        <w:t xml:space="preserve">. </w:t>
      </w:r>
      <w:r w:rsidRPr="00E813AF">
        <w:rPr>
          <w:rFonts w:ascii="Proxima Nova Light" w:hAnsi="Proxima Nova Light"/>
          <w:i/>
          <w:sz w:val="22"/>
        </w:rPr>
        <w:t>Springer</w:t>
      </w:r>
      <w:r w:rsidRPr="00DB5708">
        <w:rPr>
          <w:rFonts w:ascii="Proxima Nova Light" w:hAnsi="Proxima Nova Light"/>
          <w:sz w:val="22"/>
        </w:rPr>
        <w:t>. 10.1007/978-3-319-57363-2</w:t>
      </w:r>
      <w:r>
        <w:rPr>
          <w:rFonts w:ascii="Proxima Nova Light" w:hAnsi="Proxima Nova Light"/>
          <w:sz w:val="22"/>
        </w:rPr>
        <w:t xml:space="preserve">. </w:t>
      </w:r>
    </w:p>
    <w:p w14:paraId="1D98091B" w14:textId="39368FEE" w:rsidR="0040315C" w:rsidRDefault="00797B97" w:rsidP="00AD693B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 w:rsidRPr="00E9505A">
        <w:rPr>
          <w:rFonts w:ascii="Proxima Nova Light" w:hAnsi="Proxima Nova Light"/>
          <w:sz w:val="22"/>
        </w:rPr>
        <w:t>11.</w:t>
      </w:r>
      <w:r w:rsidR="00527168">
        <w:rPr>
          <w:rFonts w:ascii="Proxima Nova Light" w:hAnsi="Proxima Nova Light"/>
          <w:sz w:val="22"/>
        </w:rPr>
        <w:t xml:space="preserve">) </w:t>
      </w:r>
      <w:r w:rsidRPr="00E9505A">
        <w:rPr>
          <w:rFonts w:ascii="Proxima Nova Light" w:hAnsi="Proxima Nova Light"/>
          <w:sz w:val="22"/>
        </w:rPr>
        <w:t xml:space="preserve"> </w:t>
      </w:r>
      <w:r w:rsidRPr="00E9505A">
        <w:rPr>
          <w:rFonts w:ascii="Proxima Nova Light" w:hAnsi="Proxima Nova Light"/>
          <w:b/>
          <w:sz w:val="22"/>
        </w:rPr>
        <w:t>Fisher, Y. E</w:t>
      </w:r>
      <w:r w:rsidR="00763C99" w:rsidRPr="00E9505A">
        <w:rPr>
          <w:rFonts w:ascii="Proxima Nova Light" w:hAnsi="Proxima Nova Light"/>
          <w:b/>
          <w:sz w:val="22"/>
        </w:rPr>
        <w:t>.</w:t>
      </w:r>
      <w:r w:rsidRPr="00E9505A">
        <w:rPr>
          <w:rFonts w:ascii="Proxima Nova Light" w:hAnsi="Proxima Nova Light"/>
          <w:b/>
          <w:sz w:val="22"/>
        </w:rPr>
        <w:t>*</w:t>
      </w:r>
      <w:r w:rsidRPr="00E9505A">
        <w:rPr>
          <w:rFonts w:ascii="Proxima Nova Light" w:hAnsi="Proxima Nova Light"/>
          <w:sz w:val="22"/>
        </w:rPr>
        <w:t xml:space="preserve">, Yang, </w:t>
      </w:r>
      <w:r w:rsidR="00C8195C" w:rsidRPr="00E9505A">
        <w:rPr>
          <w:rFonts w:ascii="Proxima Nova Light" w:hAnsi="Proxima Nova Light"/>
          <w:sz w:val="22"/>
        </w:rPr>
        <w:t>H. H.*,</w:t>
      </w:r>
      <w:r w:rsidR="000C3DD1">
        <w:rPr>
          <w:rFonts w:ascii="Proxima Nova Light" w:hAnsi="Proxima Nova Light"/>
          <w:sz w:val="22"/>
        </w:rPr>
        <w:t xml:space="preserve"> Isaa</w:t>
      </w:r>
      <w:r w:rsidR="000730BA">
        <w:rPr>
          <w:rFonts w:ascii="Proxima Nova Light" w:hAnsi="Proxima Nova Light"/>
          <w:sz w:val="22"/>
        </w:rPr>
        <w:t>cman-Be</w:t>
      </w:r>
      <w:r w:rsidR="00E9505A" w:rsidRPr="00E9505A">
        <w:rPr>
          <w:rFonts w:ascii="Proxima Nova Light" w:hAnsi="Proxima Nova Light"/>
          <w:sz w:val="22"/>
        </w:rPr>
        <w:t xml:space="preserve">ck, J., </w:t>
      </w:r>
      <w:r w:rsidR="00C8195C" w:rsidRPr="00E9505A">
        <w:rPr>
          <w:rFonts w:ascii="Proxima Nova Light" w:hAnsi="Proxima Nova Light"/>
          <w:sz w:val="22"/>
        </w:rPr>
        <w:t>Xie, M., Gohl, D. M., Clandinin, T. R.</w:t>
      </w:r>
      <w:r w:rsidR="001F67C5">
        <w:rPr>
          <w:rFonts w:ascii="Proxima Nova Light" w:hAnsi="Proxima Nova Light"/>
          <w:sz w:val="22"/>
        </w:rPr>
        <w:t xml:space="preserve"> (2017</w:t>
      </w:r>
      <w:r w:rsidR="00BC15D4" w:rsidRPr="00E9505A">
        <w:rPr>
          <w:rFonts w:ascii="Proxima Nova Light" w:hAnsi="Proxima Nova Light"/>
          <w:sz w:val="22"/>
        </w:rPr>
        <w:t>)</w:t>
      </w:r>
      <w:r w:rsidR="00C8195C" w:rsidRPr="00E9505A">
        <w:rPr>
          <w:rFonts w:ascii="Proxima Nova Light" w:hAnsi="Proxima Nova Light"/>
          <w:sz w:val="22"/>
        </w:rPr>
        <w:t xml:space="preserve"> </w:t>
      </w:r>
      <w:r w:rsidR="00FE54A3">
        <w:rPr>
          <w:rFonts w:ascii="Proxima Nova Light" w:hAnsi="Proxima Nova Light"/>
          <w:sz w:val="22"/>
        </w:rPr>
        <w:t>FlpStop,</w:t>
      </w:r>
      <w:r w:rsidR="00C8195C" w:rsidRPr="00E9505A">
        <w:rPr>
          <w:rFonts w:ascii="Proxima Nova Light" w:hAnsi="Proxima Nova Light"/>
          <w:sz w:val="22"/>
        </w:rPr>
        <w:t xml:space="preserve"> a tool for </w:t>
      </w:r>
      <w:r w:rsidR="00AD693B">
        <w:rPr>
          <w:rFonts w:ascii="Proxima Nova Light" w:hAnsi="Proxima Nova Light"/>
          <w:sz w:val="22"/>
        </w:rPr>
        <w:t xml:space="preserve"> </w:t>
      </w:r>
      <w:r w:rsidR="00C8195C" w:rsidRPr="00E9505A">
        <w:rPr>
          <w:rFonts w:ascii="Proxima Nova Light" w:hAnsi="Proxima Nova Light"/>
          <w:sz w:val="22"/>
        </w:rPr>
        <w:t xml:space="preserve">conditional gene control in </w:t>
      </w:r>
      <w:r w:rsidR="00C8195C" w:rsidRPr="000E5C7D">
        <w:rPr>
          <w:rFonts w:ascii="Proxima Nova Light" w:hAnsi="Proxima Nova Light"/>
          <w:i/>
          <w:sz w:val="22"/>
        </w:rPr>
        <w:t>Drosophila</w:t>
      </w:r>
      <w:r w:rsidR="00C8195C" w:rsidRPr="00E9505A">
        <w:rPr>
          <w:rFonts w:ascii="Proxima Nova Light" w:hAnsi="Proxima Nova Light"/>
          <w:sz w:val="22"/>
        </w:rPr>
        <w:t>.</w:t>
      </w:r>
      <w:r w:rsidR="000E5C7D">
        <w:rPr>
          <w:rFonts w:ascii="Proxima Nova Light" w:hAnsi="Proxima Nova Light"/>
          <w:sz w:val="22"/>
        </w:rPr>
        <w:t xml:space="preserve"> </w:t>
      </w:r>
      <w:r w:rsidR="000E5C7D" w:rsidRPr="000E5C7D">
        <w:rPr>
          <w:rFonts w:ascii="Proxima Nova Light" w:hAnsi="Proxima Nova Light"/>
          <w:i/>
          <w:sz w:val="22"/>
        </w:rPr>
        <w:t>ELife 6: e22279</w:t>
      </w:r>
      <w:r w:rsidR="007A542F">
        <w:rPr>
          <w:rFonts w:ascii="Proxima Nova Light" w:hAnsi="Proxima Nova Light"/>
          <w:sz w:val="22"/>
        </w:rPr>
        <w:t xml:space="preserve"> </w:t>
      </w:r>
      <w:r w:rsidR="00EF1DE8" w:rsidRPr="00E9505A">
        <w:rPr>
          <w:rFonts w:ascii="Proxima Nova Light" w:hAnsi="Proxima Nova Light"/>
          <w:sz w:val="22"/>
        </w:rPr>
        <w:t xml:space="preserve">* </w:t>
      </w:r>
      <w:r w:rsidR="00763C99" w:rsidRPr="00E9505A">
        <w:rPr>
          <w:rFonts w:ascii="Proxima Nova Light" w:hAnsi="Proxima Nova Light"/>
          <w:sz w:val="22"/>
        </w:rPr>
        <w:t>equal contributions</w:t>
      </w:r>
      <w:r w:rsidR="0040315C">
        <w:rPr>
          <w:rFonts w:ascii="Proxima Nova Light" w:hAnsi="Proxima Nova Light"/>
          <w:sz w:val="22"/>
        </w:rPr>
        <w:t xml:space="preserve"> </w:t>
      </w:r>
    </w:p>
    <w:p w14:paraId="64CB7A21" w14:textId="37748787" w:rsidR="00CD475C" w:rsidRPr="0050232E" w:rsidRDefault="0050232E" w:rsidP="00E82A07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i/>
          <w:sz w:val="22"/>
        </w:rPr>
      </w:pPr>
      <w:r>
        <w:rPr>
          <w:rFonts w:ascii="Proxima Nova Light" w:hAnsi="Proxima Nova Light"/>
          <w:sz w:val="22"/>
        </w:rPr>
        <w:tab/>
      </w:r>
      <w:r w:rsidR="0040315C">
        <w:rPr>
          <w:rFonts w:ascii="Proxima Nova Light" w:hAnsi="Proxima Nova Light"/>
          <w:sz w:val="22"/>
        </w:rPr>
        <w:t xml:space="preserve"> </w:t>
      </w:r>
      <w:r w:rsidRPr="0050232E">
        <w:rPr>
          <w:rFonts w:ascii="Proxima Nova Light" w:hAnsi="Proxima Nova Light"/>
          <w:i/>
          <w:sz w:val="22"/>
        </w:rPr>
        <w:t xml:space="preserve">Research </w:t>
      </w:r>
      <w:r w:rsidR="00AB070B">
        <w:rPr>
          <w:rFonts w:ascii="Proxima Nova Light" w:hAnsi="Proxima Nova Light"/>
          <w:i/>
          <w:sz w:val="22"/>
        </w:rPr>
        <w:t>Highlight</w:t>
      </w:r>
      <w:r w:rsidR="0040315C" w:rsidRPr="0050232E">
        <w:rPr>
          <w:rFonts w:ascii="Proxima Nova Light" w:hAnsi="Proxima Nova Light"/>
          <w:i/>
          <w:sz w:val="22"/>
        </w:rPr>
        <w:t xml:space="preserve"> </w:t>
      </w:r>
      <w:r w:rsidRPr="0050232E">
        <w:rPr>
          <w:rFonts w:ascii="Proxima Nova Light" w:hAnsi="Proxima Nova Light"/>
          <w:i/>
          <w:sz w:val="22"/>
        </w:rPr>
        <w:t>in Science</w:t>
      </w:r>
      <w:r w:rsidR="001E3988">
        <w:rPr>
          <w:rFonts w:ascii="Proxima Nova Light" w:hAnsi="Proxima Nova Light"/>
          <w:i/>
          <w:sz w:val="22"/>
        </w:rPr>
        <w:t xml:space="preserve"> “Editor’s Choice”</w:t>
      </w:r>
      <w:r w:rsidR="0040315C" w:rsidRPr="0050232E">
        <w:rPr>
          <w:rFonts w:ascii="Proxima Nova Light" w:hAnsi="Proxima Nova Light"/>
          <w:i/>
          <w:sz w:val="22"/>
        </w:rPr>
        <w:t xml:space="preserve"> 355, 6332 (1387-1388)</w:t>
      </w:r>
    </w:p>
    <w:p w14:paraId="1A27F451" w14:textId="6166088B" w:rsidR="00DD14EA" w:rsidRPr="00DD14EA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 w:rsidRPr="004B7300">
        <w:rPr>
          <w:rFonts w:ascii="Proxima Nova Light" w:hAnsi="Proxima Nova Light"/>
          <w:sz w:val="22"/>
        </w:rPr>
        <w:lastRenderedPageBreak/>
        <w:t>10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b/>
          <w:sz w:val="22"/>
        </w:rPr>
        <w:t xml:space="preserve"> </w:t>
      </w:r>
      <w:r w:rsidR="00133B16" w:rsidRPr="00937580">
        <w:rPr>
          <w:rFonts w:ascii="Proxima Nova Light" w:hAnsi="Proxima Nova Light"/>
          <w:b/>
          <w:sz w:val="22"/>
        </w:rPr>
        <w:t>Fisher, Y. E.</w:t>
      </w:r>
      <w:r w:rsidR="00133B16" w:rsidRPr="00937580">
        <w:rPr>
          <w:rFonts w:ascii="Proxima Nova Light" w:hAnsi="Proxima Nova Light"/>
          <w:sz w:val="22"/>
        </w:rPr>
        <w:t>*,</w:t>
      </w:r>
      <w:r w:rsidR="00133B16">
        <w:rPr>
          <w:rFonts w:ascii="Proxima Nova Light" w:hAnsi="Proxima Nova Light"/>
          <w:sz w:val="22"/>
        </w:rPr>
        <w:t xml:space="preserve"> Leong, J. C. S.*, Sporar, K</w:t>
      </w:r>
      <w:r w:rsidR="00AF4593">
        <w:rPr>
          <w:rFonts w:ascii="Proxima Nova Light" w:hAnsi="Proxima Nova Light"/>
          <w:sz w:val="22"/>
        </w:rPr>
        <w:t xml:space="preserve">., Ketkar, M. D., Gohl, D. M., </w:t>
      </w:r>
      <w:r w:rsidR="00133B16">
        <w:rPr>
          <w:rFonts w:ascii="Proxima Nova Light" w:hAnsi="Proxima Nova Light"/>
          <w:sz w:val="22"/>
        </w:rPr>
        <w:t xml:space="preserve">Clandinin, T. R., Silies, M. (2015) A Class of Visual Neurons with Wide-Field Properties Is Required for Local Motion Detection. </w:t>
      </w:r>
      <w:r w:rsidR="00133B16">
        <w:rPr>
          <w:rFonts w:ascii="Proxima Nova Light" w:hAnsi="Proxima Nova Light"/>
          <w:i/>
          <w:sz w:val="22"/>
        </w:rPr>
        <w:t xml:space="preserve">Current Biology </w:t>
      </w:r>
      <w:r w:rsidR="00130E13">
        <w:rPr>
          <w:rFonts w:ascii="Proxima Nova Light" w:hAnsi="Proxima Nova Light"/>
          <w:i/>
          <w:sz w:val="22"/>
        </w:rPr>
        <w:t>25(3178-3189</w:t>
      </w:r>
      <w:r w:rsidR="00133B16">
        <w:rPr>
          <w:rFonts w:ascii="Proxima Nova Light" w:hAnsi="Proxima Nova Light"/>
          <w:i/>
          <w:sz w:val="22"/>
        </w:rPr>
        <w:t>)</w:t>
      </w:r>
      <w:r w:rsidR="00133B16">
        <w:rPr>
          <w:rFonts w:ascii="Proxima Nova Light" w:hAnsi="Proxima Nova Light"/>
          <w:sz w:val="22"/>
        </w:rPr>
        <w:t xml:space="preserve">  * equal contributions</w:t>
      </w:r>
    </w:p>
    <w:p w14:paraId="0BE67A12" w14:textId="7E9E7E2D" w:rsidR="007B1F9B" w:rsidRPr="007B1F9B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 w:rsidRPr="004B7300">
        <w:rPr>
          <w:rFonts w:ascii="Proxima Nova Light" w:hAnsi="Proxima Nova Light"/>
          <w:sz w:val="22"/>
        </w:rPr>
        <w:t>9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b/>
          <w:sz w:val="22"/>
        </w:rPr>
        <w:t xml:space="preserve"> </w:t>
      </w:r>
      <w:r w:rsidR="00B25C8B" w:rsidRPr="00937580">
        <w:rPr>
          <w:rFonts w:ascii="Proxima Nova Light" w:hAnsi="Proxima Nova Light"/>
          <w:b/>
          <w:sz w:val="22"/>
        </w:rPr>
        <w:t>Fisher, Y. E.</w:t>
      </w:r>
      <w:r w:rsidR="00B25C8B" w:rsidRPr="00937580">
        <w:rPr>
          <w:rFonts w:ascii="Proxima Nova Light" w:hAnsi="Proxima Nova Light"/>
          <w:sz w:val="22"/>
        </w:rPr>
        <w:t xml:space="preserve">*, </w:t>
      </w:r>
      <w:r w:rsidR="00B25C8B">
        <w:rPr>
          <w:rFonts w:ascii="Proxima Nova Light" w:hAnsi="Proxima Nova Light"/>
          <w:sz w:val="22"/>
        </w:rPr>
        <w:t>Silies, M.*, Cland</w:t>
      </w:r>
      <w:r w:rsidR="0038309F">
        <w:rPr>
          <w:rFonts w:ascii="Proxima Nova Light" w:hAnsi="Proxima Nova Light"/>
          <w:sz w:val="22"/>
        </w:rPr>
        <w:t xml:space="preserve">inin, T. R. (2015) Orientation </w:t>
      </w:r>
      <w:r w:rsidR="00DD14EA">
        <w:rPr>
          <w:rFonts w:ascii="Proxima Nova Light" w:hAnsi="Proxima Nova Light"/>
          <w:sz w:val="22"/>
        </w:rPr>
        <w:t>Selectivity Sharpens Motion Detection in Drosophila.</w:t>
      </w:r>
      <w:r w:rsidR="00B25C8B">
        <w:rPr>
          <w:rFonts w:ascii="Proxima Nova Light" w:hAnsi="Proxima Nova Light"/>
          <w:sz w:val="22"/>
        </w:rPr>
        <w:t xml:space="preserve">  </w:t>
      </w:r>
      <w:r w:rsidR="00D80D49">
        <w:rPr>
          <w:rFonts w:ascii="Proxima Nova Light" w:hAnsi="Proxima Nova Light"/>
          <w:i/>
          <w:sz w:val="22"/>
        </w:rPr>
        <w:t>Neuron 88 (390-402)</w:t>
      </w:r>
      <w:r w:rsidR="00D80D49">
        <w:rPr>
          <w:rFonts w:ascii="Proxima Nova Light" w:hAnsi="Proxima Nova Light"/>
          <w:sz w:val="22"/>
        </w:rPr>
        <w:t xml:space="preserve">  </w:t>
      </w:r>
      <w:r w:rsidR="00B25C8B">
        <w:rPr>
          <w:rFonts w:ascii="Proxima Nova Light" w:hAnsi="Proxima Nova Light"/>
          <w:sz w:val="22"/>
        </w:rPr>
        <w:t>* equal contribution</w:t>
      </w:r>
      <w:r w:rsidR="007B1F9B">
        <w:rPr>
          <w:rFonts w:ascii="Proxima Nova Light" w:hAnsi="Proxima Nova Light"/>
          <w:sz w:val="22"/>
        </w:rPr>
        <w:t>s</w:t>
      </w:r>
    </w:p>
    <w:p w14:paraId="4E994250" w14:textId="1DFFF720" w:rsidR="00937580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8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B25C8B" w:rsidRPr="004824E8">
        <w:rPr>
          <w:rFonts w:ascii="Proxima Nova Light" w:hAnsi="Proxima Nova Light"/>
          <w:sz w:val="22"/>
        </w:rPr>
        <w:t>Holley, S., Joshi, P., Parievsky, A. Galvan, L., Chen, J.,</w:t>
      </w:r>
      <w:r w:rsidR="00B25C8B" w:rsidRPr="004824E8">
        <w:rPr>
          <w:rFonts w:ascii="Proxima Nova Light" w:hAnsi="Proxima Nova Light"/>
          <w:b/>
          <w:sz w:val="22"/>
        </w:rPr>
        <w:t xml:space="preserve"> Fisher, Y. E., </w:t>
      </w:r>
      <w:r w:rsidR="00B25C8B" w:rsidRPr="004824E8">
        <w:rPr>
          <w:rFonts w:ascii="Proxima Nova Light" w:hAnsi="Proxima Nova Light"/>
          <w:sz w:val="22"/>
        </w:rPr>
        <w:t xml:space="preserve">Huynh, M., Cepeda, C., Levine, M. (2015) Enhanced GABAergic Inputs Contribute to Functional Alterations of Cholinergic Interneurons in the R6/2 Mouse Model of Huntington’s Disease. </w:t>
      </w:r>
      <w:r w:rsidR="00B25C8B" w:rsidRPr="004824E8">
        <w:rPr>
          <w:rFonts w:ascii="Proxima Nova Light" w:hAnsi="Proxima Nova Light"/>
          <w:i/>
          <w:sz w:val="22"/>
        </w:rPr>
        <w:t>eNeuro</w:t>
      </w:r>
      <w:r w:rsidR="00B25C8B" w:rsidRPr="004824E8">
        <w:rPr>
          <w:rFonts w:ascii="Proxima Nova Light" w:hAnsi="Proxima Nova Light"/>
          <w:sz w:val="22"/>
        </w:rPr>
        <w:t xml:space="preserve"> 2015 10.1523</w:t>
      </w:r>
    </w:p>
    <w:p w14:paraId="542148F4" w14:textId="32F72D4F" w:rsidR="004824E8" w:rsidRPr="004824E8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7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E813AF" w:rsidRPr="004824E8">
        <w:rPr>
          <w:rFonts w:ascii="Proxima Nova Light" w:hAnsi="Proxima Nova Light"/>
          <w:sz w:val="22"/>
        </w:rPr>
        <w:t xml:space="preserve">Esch, J.J., </w:t>
      </w:r>
      <w:r w:rsidR="00E813AF" w:rsidRPr="004824E8">
        <w:rPr>
          <w:rFonts w:ascii="Proxima Nova Light" w:hAnsi="Proxima Nova Light"/>
          <w:b/>
          <w:sz w:val="22"/>
        </w:rPr>
        <w:t>Fisher, Y. E.</w:t>
      </w:r>
      <w:r w:rsidR="00E813AF" w:rsidRPr="004824E8">
        <w:rPr>
          <w:rFonts w:ascii="Proxima Nova Light" w:hAnsi="Proxima Nova Light"/>
          <w:sz w:val="22"/>
        </w:rPr>
        <w:t xml:space="preserve">, Leong, J.C.S, Clandinin, T.R., (2015) Chapter 12: Genetic Pathways to Circuit Understanding in Drosophila. </w:t>
      </w:r>
      <w:r w:rsidR="00E813AF" w:rsidRPr="004824E8">
        <w:rPr>
          <w:rFonts w:ascii="Proxima Nova Light" w:hAnsi="Proxima Nova Light"/>
          <w:i/>
          <w:sz w:val="22"/>
        </w:rPr>
        <w:t>Neural Tracing Methods, Tracing Neurons and Their connections</w:t>
      </w:r>
      <w:r w:rsidR="00E813AF" w:rsidRPr="004824E8">
        <w:rPr>
          <w:rFonts w:ascii="Proxima Nova Light" w:hAnsi="Proxima Nova Light"/>
          <w:sz w:val="22"/>
        </w:rPr>
        <w:t>, 92(249-274)</w:t>
      </w:r>
    </w:p>
    <w:p w14:paraId="4A4A5674" w14:textId="5E6DD181" w:rsidR="004824E8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6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4824E8" w:rsidRPr="004824E8">
        <w:rPr>
          <w:rFonts w:ascii="Proxima Nova Light" w:hAnsi="Proxima Nova Light"/>
          <w:sz w:val="22"/>
        </w:rPr>
        <w:t>Silies, M. S.</w:t>
      </w:r>
      <w:r w:rsidR="00F271B2">
        <w:rPr>
          <w:rFonts w:ascii="Proxima Nova Light" w:hAnsi="Proxima Nova Light"/>
          <w:sz w:val="22"/>
        </w:rPr>
        <w:t>*</w:t>
      </w:r>
      <w:r w:rsidR="004824E8" w:rsidRPr="004824E8">
        <w:rPr>
          <w:rFonts w:ascii="Proxima Nova Light" w:hAnsi="Proxima Nova Light"/>
          <w:sz w:val="22"/>
        </w:rPr>
        <w:t xml:space="preserve"> Gohl, D.</w:t>
      </w:r>
      <w:r w:rsidR="00F271B2">
        <w:rPr>
          <w:rFonts w:ascii="Proxima Nova Light" w:hAnsi="Proxima Nova Light"/>
          <w:sz w:val="22"/>
        </w:rPr>
        <w:t>*</w:t>
      </w:r>
      <w:r w:rsidR="004824E8" w:rsidRPr="004824E8">
        <w:rPr>
          <w:rFonts w:ascii="Proxima Nova Light" w:hAnsi="Proxima Nova Light"/>
          <w:sz w:val="22"/>
        </w:rPr>
        <w:t xml:space="preserve">, </w:t>
      </w:r>
      <w:r w:rsidR="004824E8" w:rsidRPr="004824E8">
        <w:rPr>
          <w:rFonts w:ascii="Proxima Nova Light" w:hAnsi="Proxima Nova Light"/>
          <w:b/>
          <w:sz w:val="22"/>
        </w:rPr>
        <w:t>Fisher, Y. E</w:t>
      </w:r>
      <w:r w:rsidR="004824E8" w:rsidRPr="004824E8">
        <w:rPr>
          <w:rFonts w:ascii="Proxima Nova Light" w:hAnsi="Proxima Nova Light"/>
          <w:sz w:val="22"/>
        </w:rPr>
        <w:t>.</w:t>
      </w:r>
      <w:r w:rsidR="004824E8" w:rsidRPr="00E76703">
        <w:rPr>
          <w:rFonts w:ascii="Proxima Nova Light" w:hAnsi="Proxima Nova Light"/>
          <w:sz w:val="22"/>
        </w:rPr>
        <w:t xml:space="preserve">, </w:t>
      </w:r>
      <w:r w:rsidR="004824E8" w:rsidRPr="004824E8">
        <w:rPr>
          <w:rFonts w:ascii="Proxima Nova Light" w:hAnsi="Proxima Nova Light"/>
          <w:sz w:val="22"/>
        </w:rPr>
        <w:t xml:space="preserve">Freifeld, L., Clark, D., Clandinin, T. (2013) Modular Use of Peripheral Input Channels Tunes Motion-Detecting Circuitry. </w:t>
      </w:r>
      <w:r w:rsidR="004824E8" w:rsidRPr="004824E8">
        <w:rPr>
          <w:rFonts w:ascii="Proxima Nova Light" w:hAnsi="Proxima Nova Light"/>
          <w:i/>
          <w:iCs/>
          <w:sz w:val="22"/>
        </w:rPr>
        <w:t>Neuron</w:t>
      </w:r>
      <w:r w:rsidR="004824E8" w:rsidRPr="004824E8">
        <w:rPr>
          <w:rFonts w:ascii="Proxima Nova Light" w:hAnsi="Proxima Nova Light"/>
          <w:sz w:val="22"/>
        </w:rPr>
        <w:t xml:space="preserve">, </w:t>
      </w:r>
      <w:r w:rsidR="004824E8" w:rsidRPr="004824E8">
        <w:rPr>
          <w:rFonts w:ascii="Proxima Nova Light" w:hAnsi="Proxima Nova Light"/>
          <w:i/>
          <w:iCs/>
          <w:sz w:val="22"/>
        </w:rPr>
        <w:t>79</w:t>
      </w:r>
      <w:r w:rsidR="004824E8" w:rsidRPr="004824E8">
        <w:rPr>
          <w:rFonts w:ascii="Proxima Nova Light" w:hAnsi="Proxima Nova Light"/>
          <w:sz w:val="22"/>
        </w:rPr>
        <w:t>(1), 111–12</w:t>
      </w:r>
      <w:r w:rsidR="00FF6889">
        <w:rPr>
          <w:rFonts w:ascii="Proxima Nova Light" w:hAnsi="Proxima Nova Light"/>
          <w:sz w:val="22"/>
        </w:rPr>
        <w:t xml:space="preserve">  * equal contributions</w:t>
      </w:r>
    </w:p>
    <w:p w14:paraId="6434E342" w14:textId="360B3A46" w:rsidR="00DD3716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5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E81C8B" w:rsidRPr="00E81C8B">
        <w:rPr>
          <w:rFonts w:ascii="Proxima Nova Light" w:hAnsi="Proxima Nova Light"/>
          <w:sz w:val="22"/>
        </w:rPr>
        <w:t xml:space="preserve">Andre, V. M., </w:t>
      </w:r>
      <w:r w:rsidR="00E81C8B" w:rsidRPr="00E81C8B">
        <w:rPr>
          <w:rFonts w:ascii="Proxima Nova Light" w:hAnsi="Proxima Nova Light"/>
          <w:b/>
          <w:sz w:val="22"/>
        </w:rPr>
        <w:t>Fisher, Y. E</w:t>
      </w:r>
      <w:r w:rsidR="00E81C8B" w:rsidRPr="00E81C8B">
        <w:rPr>
          <w:rFonts w:ascii="Proxima Nova Light" w:hAnsi="Proxima Nova Light"/>
          <w:sz w:val="22"/>
        </w:rPr>
        <w:t>., Levine, M. S. (2011) Altered balance of activity in the striatal direct and indirect pathways in mouse models of Huntington’s disease</w:t>
      </w:r>
      <w:r w:rsidR="00E81C8B" w:rsidRPr="00E81C8B">
        <w:rPr>
          <w:rFonts w:ascii="Proxima Nova Light" w:hAnsi="Proxima Nova Light"/>
          <w:i/>
          <w:sz w:val="22"/>
        </w:rPr>
        <w:t>. Frontiers in Systems Neurosci</w:t>
      </w:r>
      <w:r w:rsidR="00D634C0">
        <w:rPr>
          <w:rFonts w:ascii="Proxima Nova Light" w:hAnsi="Proxima Nova Light"/>
          <w:i/>
          <w:sz w:val="22"/>
        </w:rPr>
        <w:t xml:space="preserve">.  </w:t>
      </w:r>
      <w:r w:rsidR="00D634C0" w:rsidRPr="00D634C0">
        <w:rPr>
          <w:rFonts w:ascii="Proxima Nova Light" w:hAnsi="Proxima Nova Light"/>
          <w:sz w:val="22"/>
        </w:rPr>
        <w:t>5(46)</w:t>
      </w:r>
    </w:p>
    <w:p w14:paraId="19C2396B" w14:textId="67C7654C" w:rsidR="00D53E5A" w:rsidRPr="00D53E5A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i/>
          <w:sz w:val="22"/>
        </w:rPr>
      </w:pPr>
      <w:r>
        <w:rPr>
          <w:rFonts w:ascii="Proxima Nova Light" w:hAnsi="Proxima Nova Light"/>
          <w:sz w:val="22"/>
        </w:rPr>
        <w:t>4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D53E5A" w:rsidRPr="00D53E5A">
        <w:rPr>
          <w:rFonts w:ascii="Proxima Nova Light" w:hAnsi="Proxima Nova Light"/>
          <w:sz w:val="22"/>
        </w:rPr>
        <w:t xml:space="preserve">Andre, V. </w:t>
      </w:r>
      <w:r w:rsidR="006D5849">
        <w:rPr>
          <w:rFonts w:ascii="Proxima Nova Light" w:hAnsi="Proxima Nova Light"/>
          <w:sz w:val="22"/>
        </w:rPr>
        <w:t xml:space="preserve">M., </w:t>
      </w:r>
      <w:r w:rsidR="00D53E5A" w:rsidRPr="00D53E5A">
        <w:rPr>
          <w:rFonts w:ascii="Proxima Nova Light" w:hAnsi="Proxima Nova Light"/>
          <w:sz w:val="22"/>
        </w:rPr>
        <w:t>Cepeda, C.</w:t>
      </w:r>
      <w:r w:rsidR="00E76703">
        <w:rPr>
          <w:rFonts w:ascii="Proxima Nova Light" w:hAnsi="Proxima Nova Light"/>
          <w:sz w:val="22"/>
        </w:rPr>
        <w:t>,</w:t>
      </w:r>
      <w:r w:rsidR="00D53E5A" w:rsidRPr="00D53E5A">
        <w:rPr>
          <w:rFonts w:ascii="Proxima Nova Light" w:hAnsi="Proxima Nova Light"/>
          <w:sz w:val="22"/>
        </w:rPr>
        <w:t xml:space="preserve"> </w:t>
      </w:r>
      <w:r w:rsidR="00D53E5A" w:rsidRPr="00D53E5A">
        <w:rPr>
          <w:rFonts w:ascii="Proxima Nova Light" w:hAnsi="Proxima Nova Light"/>
          <w:b/>
          <w:sz w:val="22"/>
        </w:rPr>
        <w:t>Fisher, Y. E.</w:t>
      </w:r>
      <w:r w:rsidR="00E76703" w:rsidRPr="00E76703">
        <w:rPr>
          <w:rFonts w:ascii="Proxima Nova Light" w:hAnsi="Proxima Nova Light"/>
          <w:sz w:val="22"/>
        </w:rPr>
        <w:t>,</w:t>
      </w:r>
      <w:r w:rsidR="00D53E5A" w:rsidRPr="00D53E5A">
        <w:rPr>
          <w:rFonts w:ascii="Proxima Nova Light" w:hAnsi="Proxima Nova Light"/>
          <w:sz w:val="22"/>
        </w:rPr>
        <w:t xml:space="preserve"> Huynh, M. Bardakjian, N. Singh, S. Yang, X. W. Levine, M. (2011) Differential electrophysiological changes in striatal output neurons in Huntington's disease. </w:t>
      </w:r>
      <w:r w:rsidR="00D53E5A" w:rsidRPr="00D53E5A">
        <w:rPr>
          <w:rFonts w:ascii="Proxima Nova Light" w:hAnsi="Proxima Nova Light"/>
          <w:i/>
          <w:sz w:val="22"/>
        </w:rPr>
        <w:t xml:space="preserve">J. Neurosci, </w:t>
      </w:r>
      <w:r w:rsidR="00D53E5A" w:rsidRPr="00D53E5A">
        <w:rPr>
          <w:rFonts w:ascii="Proxima Nova Light" w:hAnsi="Proxima Nova Light"/>
          <w:sz w:val="22"/>
        </w:rPr>
        <w:t>31(4):1170–1182.</w:t>
      </w:r>
      <w:r w:rsidR="00D53E5A" w:rsidRPr="00D53E5A">
        <w:rPr>
          <w:rFonts w:ascii="Proxima Nova Light" w:hAnsi="Proxima Nova Light"/>
          <w:i/>
          <w:sz w:val="22"/>
        </w:rPr>
        <w:t xml:space="preserve"> </w:t>
      </w:r>
    </w:p>
    <w:p w14:paraId="52254F2E" w14:textId="5582DC46" w:rsidR="006F0948" w:rsidRPr="009F1EAE" w:rsidRDefault="00230550" w:rsidP="00527168">
      <w:pPr>
        <w:pStyle w:val="ListParagraph"/>
        <w:tabs>
          <w:tab w:val="left" w:pos="1800"/>
          <w:tab w:val="right" w:pos="10350"/>
        </w:tabs>
        <w:spacing w:before="60" w:line="280" w:lineRule="exact"/>
        <w:ind w:left="0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3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FA0228" w:rsidRPr="009F1EAE">
        <w:rPr>
          <w:rFonts w:ascii="Proxima Nova Light" w:hAnsi="Proxima Nova Light"/>
          <w:sz w:val="22"/>
        </w:rPr>
        <w:t>Cummings,</w:t>
      </w:r>
      <w:r w:rsidR="00527168">
        <w:rPr>
          <w:rFonts w:ascii="Proxima Nova Light" w:hAnsi="Proxima Nova Light"/>
          <w:sz w:val="22"/>
        </w:rPr>
        <w:t xml:space="preserve"> </w:t>
      </w:r>
      <w:r w:rsidR="006F0948" w:rsidRPr="009F1EAE">
        <w:rPr>
          <w:rFonts w:ascii="Proxima Nova Light" w:hAnsi="Proxima Nova Light"/>
          <w:sz w:val="22"/>
        </w:rPr>
        <w:t xml:space="preserve">D. M., Andre, V. M., Uzgil, B. O., Gee, S. M., </w:t>
      </w:r>
      <w:r w:rsidR="006F0948" w:rsidRPr="009F1EAE">
        <w:rPr>
          <w:rFonts w:ascii="Proxima Nova Light" w:hAnsi="Proxima Nova Light"/>
          <w:b/>
          <w:sz w:val="22"/>
        </w:rPr>
        <w:t>Fisher, Y. E</w:t>
      </w:r>
      <w:r w:rsidR="006F0948" w:rsidRPr="009F1EAE">
        <w:rPr>
          <w:rFonts w:ascii="Proxima Nova Light" w:hAnsi="Proxima Nova Light"/>
          <w:sz w:val="22"/>
        </w:rPr>
        <w:t>., Cepeda, C., Levine, M. S. (2009</w:t>
      </w:r>
      <w:r w:rsidR="00FA0228" w:rsidRPr="009F1EAE">
        <w:rPr>
          <w:rFonts w:ascii="Proxima Nova Light" w:hAnsi="Proxima Nova Light"/>
          <w:sz w:val="22"/>
        </w:rPr>
        <w:t>)</w:t>
      </w:r>
      <w:r w:rsidR="00527168">
        <w:rPr>
          <w:rFonts w:ascii="Proxima Nova Light" w:hAnsi="Proxima Nova Light"/>
          <w:sz w:val="22"/>
        </w:rPr>
        <w:t xml:space="preserve"> </w:t>
      </w:r>
      <w:r w:rsidR="006F0948" w:rsidRPr="009F1EAE">
        <w:rPr>
          <w:rFonts w:ascii="Proxima Nova Light" w:hAnsi="Proxima Nova Light"/>
          <w:sz w:val="22"/>
        </w:rPr>
        <w:t>Alterations in Cortical Excitation and Inhibition in Genetic Mouse Models of Huntington’s Disease.</w:t>
      </w:r>
      <w:r w:rsidR="006C404F">
        <w:rPr>
          <w:rFonts w:ascii="Proxima Nova Light" w:hAnsi="Proxima Nova Light"/>
          <w:sz w:val="22"/>
        </w:rPr>
        <w:t xml:space="preserve"> </w:t>
      </w:r>
      <w:r w:rsidR="000B7A1B">
        <w:rPr>
          <w:rFonts w:ascii="Proxima Nova Light" w:hAnsi="Proxima Nova Light"/>
          <w:i/>
          <w:sz w:val="22"/>
        </w:rPr>
        <w:t>J.</w:t>
      </w:r>
      <w:r w:rsidR="006F0948" w:rsidRPr="009F1EAE">
        <w:rPr>
          <w:rFonts w:ascii="Proxima Nova Light" w:hAnsi="Proxima Nova Light"/>
          <w:i/>
          <w:sz w:val="22"/>
        </w:rPr>
        <w:t>Neurosci</w:t>
      </w:r>
      <w:r w:rsidR="00FA0228" w:rsidRPr="009F1EAE">
        <w:rPr>
          <w:rFonts w:ascii="Proxima Nova Light" w:hAnsi="Proxima Nova Light"/>
          <w:sz w:val="22"/>
        </w:rPr>
        <w:t>,</w:t>
      </w:r>
      <w:r w:rsidR="006C404F">
        <w:rPr>
          <w:rFonts w:ascii="Proxima Nova Light" w:hAnsi="Proxima Nova Light"/>
          <w:sz w:val="22"/>
        </w:rPr>
        <w:t xml:space="preserve"> </w:t>
      </w:r>
      <w:r w:rsidR="00C97A75" w:rsidRPr="009F1EAE">
        <w:rPr>
          <w:rFonts w:ascii="Proxima Nova Light" w:hAnsi="Proxima Nova Light"/>
          <w:sz w:val="22"/>
        </w:rPr>
        <w:t>29</w:t>
      </w:r>
      <w:r w:rsidR="00FA0228" w:rsidRPr="009F1EAE">
        <w:rPr>
          <w:rFonts w:ascii="Proxima Nova Light" w:hAnsi="Proxima Nova Light"/>
          <w:sz w:val="22"/>
        </w:rPr>
        <w:t xml:space="preserve"> </w:t>
      </w:r>
      <w:r w:rsidR="000B7A1B">
        <w:rPr>
          <w:rFonts w:ascii="Proxima Nova Light" w:hAnsi="Proxima Nova Light"/>
          <w:sz w:val="22"/>
        </w:rPr>
        <w:t>(33)</w:t>
      </w:r>
      <w:r w:rsidR="00C97A75" w:rsidRPr="009F1EAE">
        <w:rPr>
          <w:rFonts w:ascii="Proxima Nova Light" w:hAnsi="Proxima Nova Light"/>
          <w:sz w:val="22"/>
        </w:rPr>
        <w:t>10371-86</w:t>
      </w:r>
    </w:p>
    <w:p w14:paraId="1759E5BE" w14:textId="78629733" w:rsidR="009C0CA0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>
        <w:rPr>
          <w:rFonts w:ascii="Proxima Nova Light" w:hAnsi="Proxima Nova Light"/>
          <w:sz w:val="22"/>
        </w:rPr>
        <w:t>2.</w:t>
      </w:r>
      <w:r w:rsidR="00527168">
        <w:rPr>
          <w:rFonts w:ascii="Proxima Nova Light" w:hAnsi="Proxima Nova Light"/>
          <w:sz w:val="22"/>
        </w:rPr>
        <w:t xml:space="preserve">) </w:t>
      </w:r>
      <w:r>
        <w:rPr>
          <w:rFonts w:ascii="Proxima Nova Light" w:hAnsi="Proxima Nova Light"/>
          <w:sz w:val="22"/>
        </w:rPr>
        <w:t xml:space="preserve"> </w:t>
      </w:r>
      <w:r w:rsidR="00E4130D" w:rsidRPr="00E4130D">
        <w:rPr>
          <w:rFonts w:ascii="Proxima Nova Light" w:hAnsi="Proxima Nova Light"/>
          <w:sz w:val="22"/>
        </w:rPr>
        <w:t xml:space="preserve">Andre, V., Cepeda, C., Cummings, D., Jocoy, E., </w:t>
      </w:r>
      <w:r w:rsidR="00E4130D" w:rsidRPr="00E4130D">
        <w:rPr>
          <w:rFonts w:ascii="Proxima Nova Light" w:hAnsi="Proxima Nova Light"/>
          <w:b/>
          <w:sz w:val="22"/>
        </w:rPr>
        <w:t>Fisher, Y</w:t>
      </w:r>
      <w:r w:rsidR="00E4130D" w:rsidRPr="00E4130D">
        <w:rPr>
          <w:rFonts w:ascii="Proxima Nova Light" w:hAnsi="Proxima Nova Light"/>
          <w:sz w:val="22"/>
        </w:rPr>
        <w:t xml:space="preserve">. </w:t>
      </w:r>
      <w:r w:rsidR="00E4130D" w:rsidRPr="00E4130D">
        <w:rPr>
          <w:rFonts w:ascii="Proxima Nova Light" w:hAnsi="Proxima Nova Light"/>
          <w:b/>
          <w:sz w:val="22"/>
        </w:rPr>
        <w:t>E</w:t>
      </w:r>
      <w:r w:rsidR="00E4130D" w:rsidRPr="00E4130D">
        <w:rPr>
          <w:rFonts w:ascii="Proxima Nova Light" w:hAnsi="Proxima Nova Light"/>
          <w:sz w:val="22"/>
        </w:rPr>
        <w:t xml:space="preserve">., Yang, W., Levine M. S. (2009) Dopamine Modulation of Excitatory Currents in Striatum is Dictated by the Expression of D1 or D2 Receptors and Modified by Endocannabinoids, </w:t>
      </w:r>
      <w:r w:rsidR="00E4130D" w:rsidRPr="00E4130D">
        <w:rPr>
          <w:rFonts w:ascii="Proxima Nova Light" w:hAnsi="Proxima Nova Light"/>
          <w:i/>
          <w:sz w:val="22"/>
        </w:rPr>
        <w:t>Eur. J. of Neurosci</w:t>
      </w:r>
      <w:r w:rsidR="00E4130D" w:rsidRPr="00E4130D">
        <w:rPr>
          <w:rFonts w:ascii="Proxima Nova Light" w:hAnsi="Proxima Nova Light"/>
          <w:sz w:val="22"/>
        </w:rPr>
        <w:t>. 31(1) 14-28</w:t>
      </w:r>
    </w:p>
    <w:p w14:paraId="6AE87951" w14:textId="77013BFD" w:rsidR="00E81C8B" w:rsidRDefault="00230550" w:rsidP="00527168">
      <w:pPr>
        <w:tabs>
          <w:tab w:val="left" w:pos="1800"/>
          <w:tab w:val="right" w:pos="10350"/>
        </w:tabs>
        <w:spacing w:before="60" w:line="280" w:lineRule="exact"/>
        <w:rPr>
          <w:rFonts w:ascii="Proxima Nova Light" w:hAnsi="Proxima Nova Light"/>
          <w:sz w:val="22"/>
        </w:rPr>
      </w:pPr>
      <w:r w:rsidRPr="00527168">
        <w:rPr>
          <w:rFonts w:ascii="Proxima Nova Light" w:hAnsi="Proxima Nova Light"/>
          <w:sz w:val="22"/>
        </w:rPr>
        <w:t>1.</w:t>
      </w:r>
      <w:r w:rsidR="00527168" w:rsidRPr="00527168">
        <w:rPr>
          <w:rFonts w:ascii="Proxima Nova Light" w:hAnsi="Proxima Nova Light"/>
          <w:sz w:val="22"/>
        </w:rPr>
        <w:t xml:space="preserve">) </w:t>
      </w:r>
      <w:r w:rsidRPr="00527168">
        <w:rPr>
          <w:rFonts w:ascii="Proxima Nova Light" w:hAnsi="Proxima Nova Light"/>
          <w:sz w:val="22"/>
        </w:rPr>
        <w:t xml:space="preserve"> </w:t>
      </w:r>
      <w:r w:rsidR="000C7FB4" w:rsidRPr="000C7FB4">
        <w:rPr>
          <w:rFonts w:ascii="Proxima Nova Light" w:hAnsi="Proxima Nova Light"/>
          <w:b/>
          <w:sz w:val="22"/>
        </w:rPr>
        <w:t>Fisher, Y. E.,</w:t>
      </w:r>
      <w:r w:rsidR="000C7FB4" w:rsidRPr="000C7FB4">
        <w:rPr>
          <w:rFonts w:ascii="Proxima Nova Light" w:hAnsi="Proxima Nova Light"/>
          <w:sz w:val="22"/>
        </w:rPr>
        <w:t xml:space="preserve"> Andre, V., Cepeda, C., Levine, M. </w:t>
      </w:r>
      <w:r w:rsidR="00CB675A">
        <w:rPr>
          <w:rFonts w:ascii="Proxima Nova Light" w:hAnsi="Proxima Nova Light"/>
          <w:sz w:val="22"/>
        </w:rPr>
        <w:t>(</w:t>
      </w:r>
      <w:r w:rsidR="000C7FB4" w:rsidRPr="000C7FB4">
        <w:rPr>
          <w:rFonts w:ascii="Proxima Nova Light" w:hAnsi="Proxima Nova Light"/>
          <w:sz w:val="22"/>
        </w:rPr>
        <w:t>2008) Dopamine-glutamate interactions at the forefront of schizophrenia research</w:t>
      </w:r>
      <w:r w:rsidR="000C7FB4" w:rsidRPr="000C7FB4">
        <w:rPr>
          <w:rFonts w:ascii="Proxima Nova Light" w:hAnsi="Proxima Nova Light"/>
          <w:i/>
          <w:sz w:val="22"/>
        </w:rPr>
        <w:t>,</w:t>
      </w:r>
      <w:r w:rsidR="000C7FB4" w:rsidRPr="000C7FB4">
        <w:rPr>
          <w:rFonts w:ascii="Proxima Nova Light" w:hAnsi="Proxima Nova Light"/>
          <w:sz w:val="22"/>
        </w:rPr>
        <w:t xml:space="preserve"> </w:t>
      </w:r>
      <w:r w:rsidR="000C7FB4" w:rsidRPr="000C7FB4">
        <w:rPr>
          <w:rFonts w:ascii="Proxima Nova Light" w:hAnsi="Proxima Nova Light"/>
          <w:i/>
          <w:sz w:val="22"/>
        </w:rPr>
        <w:t xml:space="preserve">Cell Science Reviews, </w:t>
      </w:r>
      <w:r w:rsidR="000C7FB4" w:rsidRPr="000C7FB4">
        <w:rPr>
          <w:rFonts w:ascii="Proxima Nova Light" w:hAnsi="Proxima Nova Light"/>
          <w:sz w:val="22"/>
        </w:rPr>
        <w:t>Vol 5 No 1.</w:t>
      </w:r>
    </w:p>
    <w:p w14:paraId="0685B680" w14:textId="77777777" w:rsidR="004E1889" w:rsidRPr="00083514" w:rsidRDefault="004E1889" w:rsidP="004E1889">
      <w:pPr>
        <w:tabs>
          <w:tab w:val="left" w:pos="1800"/>
          <w:tab w:val="right" w:pos="10350"/>
        </w:tabs>
        <w:spacing w:before="60" w:line="280" w:lineRule="exact"/>
        <w:ind w:left="-187"/>
        <w:rPr>
          <w:rFonts w:ascii="Proxima Nova Light" w:hAnsi="Proxima Nova Light"/>
          <w:sz w:val="22"/>
        </w:rPr>
      </w:pPr>
    </w:p>
    <w:p w14:paraId="535E5648" w14:textId="0502751F" w:rsidR="004E1889" w:rsidRPr="006D5849" w:rsidRDefault="00072DF3" w:rsidP="006D5849">
      <w:pPr>
        <w:pBdr>
          <w:top w:val="single" w:sz="6" w:space="1" w:color="000000"/>
          <w:bottom w:val="single" w:sz="2" w:space="1" w:color="808080"/>
        </w:pBdr>
        <w:tabs>
          <w:tab w:val="right" w:pos="10350"/>
        </w:tabs>
        <w:spacing w:before="120" w:after="160" w:line="320" w:lineRule="exact"/>
        <w:rPr>
          <w:rFonts w:ascii="Proxima Nova Regular" w:hAnsi="Proxima Nova Regular"/>
          <w:smallCaps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>Presentations - Conference Abstracts</w:t>
      </w:r>
    </w:p>
    <w:p w14:paraId="6D5C2B95" w14:textId="1A6F8C5D" w:rsidR="00D8612D" w:rsidRPr="00D8612D" w:rsidRDefault="00D8612D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D8612D">
        <w:rPr>
          <w:rFonts w:ascii="Proxima Nova Light" w:hAnsi="Proxima Nova Light"/>
          <w:b/>
          <w:sz w:val="22"/>
        </w:rPr>
        <w:t>Fisher, Y. E.</w:t>
      </w:r>
      <w:r w:rsidR="008A6DDA">
        <w:rPr>
          <w:rFonts w:ascii="Proxima Nova Light" w:hAnsi="Proxima Nova Light"/>
          <w:b/>
          <w:sz w:val="22"/>
        </w:rPr>
        <w:t>,</w:t>
      </w:r>
      <w:r>
        <w:rPr>
          <w:rFonts w:ascii="Proxima Nova Light" w:hAnsi="Proxima Nova Light"/>
          <w:sz w:val="22"/>
        </w:rPr>
        <w:t xml:space="preserve"> Wilson, R. I. (2017) </w:t>
      </w:r>
      <w:r w:rsidR="00DB519F">
        <w:rPr>
          <w:rFonts w:ascii="Proxima Nova Light" w:hAnsi="Proxima Nova Light"/>
          <w:sz w:val="22"/>
        </w:rPr>
        <w:t>Burst Firing c</w:t>
      </w:r>
      <w:r>
        <w:rPr>
          <w:rFonts w:ascii="Proxima Nova Light" w:hAnsi="Proxima Nova Light"/>
          <w:sz w:val="22"/>
        </w:rPr>
        <w:t xml:space="preserve">onveys visual signals to a heading direction circuit in </w:t>
      </w:r>
      <w:r w:rsidRPr="008E3217">
        <w:rPr>
          <w:rFonts w:ascii="Proxima Nova Light" w:hAnsi="Proxima Nova Light"/>
          <w:i/>
          <w:sz w:val="22"/>
        </w:rPr>
        <w:t>Drosophila</w:t>
      </w:r>
      <w:r>
        <w:rPr>
          <w:rFonts w:ascii="Proxima Nova Light" w:hAnsi="Proxima Nova Light"/>
          <w:sz w:val="22"/>
        </w:rPr>
        <w:t>. (</w:t>
      </w:r>
      <w:r w:rsidR="004644F4">
        <w:rPr>
          <w:rFonts w:ascii="Proxima Nova Light" w:hAnsi="Proxima Nova Light"/>
          <w:sz w:val="22"/>
        </w:rPr>
        <w:t>Talk &amp; Poster</w:t>
      </w:r>
      <w:r>
        <w:rPr>
          <w:rFonts w:ascii="Proxima Nova Light" w:hAnsi="Proxima Nova Light"/>
          <w:sz w:val="22"/>
        </w:rPr>
        <w:t>)  HHMI Hanna H. Gray Orientation / HHMI Investigator meeting.  Chevy Chase, MD</w:t>
      </w:r>
    </w:p>
    <w:p w14:paraId="0F30B398" w14:textId="7DA33E91" w:rsidR="000130AC" w:rsidRPr="00995F2D" w:rsidRDefault="000130AC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995F2D">
        <w:rPr>
          <w:rFonts w:ascii="Proxima Nova Light" w:hAnsi="Proxima Nova Light"/>
          <w:b/>
          <w:sz w:val="22"/>
        </w:rPr>
        <w:t xml:space="preserve">Fisher, Y. E., </w:t>
      </w:r>
      <w:r w:rsidRPr="00995F2D">
        <w:rPr>
          <w:rFonts w:ascii="Proxima Nova Light" w:hAnsi="Proxima Nova Light"/>
          <w:sz w:val="22"/>
        </w:rPr>
        <w:t xml:space="preserve">Silies, M., Clandinin, T. R. (2015) Inhibitory Signaling shapes Correlation-type Elementary Motion Detection, </w:t>
      </w:r>
      <w:r w:rsidRPr="00995F2D">
        <w:rPr>
          <w:rFonts w:ascii="Proxima Nova Light" w:hAnsi="Proxima Nova Light"/>
          <w:bCs/>
          <w:iCs/>
          <w:sz w:val="22"/>
        </w:rPr>
        <w:t>Insect Vision: Cells, Computation, and Behavior,</w:t>
      </w:r>
      <w:r w:rsidRPr="00995F2D">
        <w:rPr>
          <w:rFonts w:ascii="Proxima Nova Light" w:hAnsi="Proxima Nova Light"/>
          <w:b/>
          <w:bCs/>
          <w:i/>
          <w:iCs/>
          <w:sz w:val="22"/>
        </w:rPr>
        <w:t xml:space="preserve"> </w:t>
      </w:r>
      <w:r w:rsidRPr="00995F2D">
        <w:rPr>
          <w:rFonts w:ascii="Proxima Nova Light" w:hAnsi="Proxima Nova Light"/>
          <w:bCs/>
          <w:i/>
          <w:iCs/>
          <w:sz w:val="22"/>
        </w:rPr>
        <w:t>Janelia Farm, VA</w:t>
      </w:r>
      <w:r w:rsidRPr="00995F2D">
        <w:rPr>
          <w:rFonts w:ascii="Proxima Nova Light" w:hAnsi="Proxima Nova Light"/>
          <w:b/>
          <w:sz w:val="22"/>
        </w:rPr>
        <w:t xml:space="preserve"> </w:t>
      </w:r>
      <w:r w:rsidR="00863515">
        <w:rPr>
          <w:rFonts w:ascii="Proxima Nova Light" w:hAnsi="Proxima Nova Light"/>
          <w:b/>
          <w:sz w:val="22"/>
        </w:rPr>
        <w:t xml:space="preserve"> </w:t>
      </w:r>
      <w:r w:rsidR="0064679B" w:rsidRPr="00863515">
        <w:rPr>
          <w:rFonts w:ascii="Proxima Nova Light" w:hAnsi="Proxima Nova Light"/>
          <w:sz w:val="22"/>
        </w:rPr>
        <w:t>(Speaker)</w:t>
      </w:r>
    </w:p>
    <w:p w14:paraId="4E1DD3F2" w14:textId="5A669493" w:rsidR="00610642" w:rsidRPr="000130AC" w:rsidRDefault="00610642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0130AC">
        <w:rPr>
          <w:rFonts w:ascii="Proxima Nova Light" w:hAnsi="Proxima Nova Light"/>
          <w:b/>
          <w:sz w:val="22"/>
        </w:rPr>
        <w:t xml:space="preserve">Fisher, Y. E., </w:t>
      </w:r>
      <w:r w:rsidR="00AE58A1" w:rsidRPr="000130AC">
        <w:rPr>
          <w:rFonts w:ascii="Proxima Nova Light" w:hAnsi="Proxima Nova Light"/>
          <w:sz w:val="22"/>
        </w:rPr>
        <w:t xml:space="preserve">Silies, M., </w:t>
      </w:r>
      <w:r w:rsidRPr="000130AC">
        <w:rPr>
          <w:rFonts w:ascii="Proxima Nova Light" w:hAnsi="Proxima Nova Light"/>
          <w:sz w:val="22"/>
        </w:rPr>
        <w:t xml:space="preserve">Gohl, D. Clandinin, T. R. (2015) Cell-type specific control of gene function in the </w:t>
      </w:r>
      <w:r w:rsidRPr="000130AC">
        <w:rPr>
          <w:rFonts w:ascii="Proxima Nova Light" w:hAnsi="Proxima Nova Light"/>
          <w:i/>
          <w:sz w:val="22"/>
        </w:rPr>
        <w:t>Drosophila</w:t>
      </w:r>
      <w:r w:rsidRPr="000130AC">
        <w:rPr>
          <w:rFonts w:ascii="Proxima Nova Light" w:hAnsi="Proxima Nova Light"/>
          <w:sz w:val="22"/>
        </w:rPr>
        <w:t xml:space="preserve"> visual system, </w:t>
      </w:r>
      <w:r w:rsidRPr="000130AC">
        <w:rPr>
          <w:rFonts w:ascii="Proxima Nova Light" w:hAnsi="Proxima Nova Light"/>
          <w:i/>
          <w:sz w:val="22"/>
        </w:rPr>
        <w:t>Gordon</w:t>
      </w:r>
      <w:r w:rsidR="00A604EF" w:rsidRPr="000130AC">
        <w:rPr>
          <w:rFonts w:ascii="Proxima Nova Light" w:hAnsi="Proxima Nova Light"/>
          <w:i/>
          <w:sz w:val="22"/>
        </w:rPr>
        <w:t xml:space="preserve"> Research Conference: Dendrites: Molecules, Structure and Function</w:t>
      </w:r>
      <w:r w:rsidRPr="000130AC">
        <w:rPr>
          <w:rFonts w:ascii="Proxima Nova Light" w:hAnsi="Proxima Nova Light"/>
          <w:i/>
          <w:sz w:val="22"/>
        </w:rPr>
        <w:t xml:space="preserve">, </w:t>
      </w:r>
      <w:r w:rsidR="00A604EF" w:rsidRPr="000130AC">
        <w:rPr>
          <w:rFonts w:ascii="Proxima Nova Light" w:hAnsi="Proxima Nova Light"/>
          <w:i/>
          <w:sz w:val="22"/>
        </w:rPr>
        <w:t>Ventura, CA</w:t>
      </w:r>
      <w:r w:rsidR="00C97A75" w:rsidRPr="000130AC">
        <w:rPr>
          <w:rFonts w:ascii="Proxima Nova Light" w:hAnsi="Proxima Nova Light"/>
          <w:i/>
          <w:sz w:val="22"/>
        </w:rPr>
        <w:t>.</w:t>
      </w:r>
    </w:p>
    <w:p w14:paraId="1F84FCFB" w14:textId="030ACD2E" w:rsidR="008E3F1D" w:rsidRPr="008E3F1D" w:rsidRDefault="008E3F1D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b/>
          <w:i/>
          <w:sz w:val="22"/>
        </w:rPr>
      </w:pPr>
      <w:r w:rsidRPr="008E3F1D">
        <w:rPr>
          <w:rFonts w:ascii="Proxima Nova Light" w:hAnsi="Proxima Nova Light"/>
          <w:b/>
          <w:sz w:val="22"/>
        </w:rPr>
        <w:t xml:space="preserve">Fisher, Y. E., </w:t>
      </w:r>
      <w:r w:rsidRPr="008E3F1D">
        <w:rPr>
          <w:rFonts w:ascii="Proxima Nova Light" w:hAnsi="Proxima Nova Light"/>
          <w:sz w:val="22"/>
        </w:rPr>
        <w:t xml:space="preserve">Gohl, D. Clandinin, T. R. </w:t>
      </w:r>
      <w:r w:rsidR="00183DF6">
        <w:rPr>
          <w:rFonts w:ascii="Proxima Nova Light" w:hAnsi="Proxima Nova Light"/>
          <w:sz w:val="22"/>
        </w:rPr>
        <w:t xml:space="preserve">(2014) </w:t>
      </w:r>
      <w:r w:rsidRPr="008E3F1D">
        <w:rPr>
          <w:rFonts w:ascii="Proxima Nova Light" w:hAnsi="Proxima Nova Light"/>
          <w:sz w:val="22"/>
        </w:rPr>
        <w:t xml:space="preserve">Cell-type specific control of gene function in </w:t>
      </w:r>
      <w:r w:rsidRPr="00637696">
        <w:rPr>
          <w:rFonts w:ascii="Proxima Nova Light" w:hAnsi="Proxima Nova Light"/>
          <w:i/>
          <w:sz w:val="22"/>
        </w:rPr>
        <w:t>Drosophila</w:t>
      </w:r>
      <w:r w:rsidRPr="008E3F1D">
        <w:rPr>
          <w:rFonts w:ascii="Proxima Nova Light" w:hAnsi="Proxima Nova Light"/>
          <w:sz w:val="22"/>
        </w:rPr>
        <w:t xml:space="preserve"> melanogaster, </w:t>
      </w:r>
      <w:r w:rsidRPr="008E3F1D">
        <w:rPr>
          <w:rFonts w:ascii="Proxima Nova Light" w:hAnsi="Proxima Nova Light"/>
          <w:i/>
          <w:sz w:val="22"/>
        </w:rPr>
        <w:t>Society for N</w:t>
      </w:r>
      <w:r w:rsidR="00C97A75">
        <w:rPr>
          <w:rFonts w:ascii="Proxima Nova Light" w:hAnsi="Proxima Nova Light"/>
          <w:i/>
          <w:sz w:val="22"/>
        </w:rPr>
        <w:t>euroscience, Washington DC.</w:t>
      </w:r>
    </w:p>
    <w:p w14:paraId="346E86CA" w14:textId="6870E3EB" w:rsidR="00BE2F70" w:rsidRPr="00BE2F70" w:rsidRDefault="00BE2F70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BE2F70">
        <w:rPr>
          <w:rFonts w:ascii="Proxima Nova Light" w:hAnsi="Proxima Nova Light"/>
          <w:b/>
          <w:sz w:val="22"/>
        </w:rPr>
        <w:t>Fisher, Y. E.,</w:t>
      </w:r>
      <w:r w:rsidRPr="00BE2F70">
        <w:rPr>
          <w:rFonts w:ascii="Proxima Nova Light" w:hAnsi="Proxima Nova Light"/>
          <w:sz w:val="22"/>
        </w:rPr>
        <w:t xml:space="preserve"> Silies, M., Gohl, D., Clandinin, T. R.</w:t>
      </w:r>
      <w:r w:rsidR="00183DF6">
        <w:rPr>
          <w:rFonts w:ascii="Proxima Nova Light" w:hAnsi="Proxima Nova Light"/>
          <w:sz w:val="22"/>
        </w:rPr>
        <w:t xml:space="preserve"> (2013)</w:t>
      </w:r>
      <w:r w:rsidRPr="00BE2F70">
        <w:rPr>
          <w:rFonts w:ascii="Proxima Nova Light" w:hAnsi="Proxima Nova Light"/>
          <w:sz w:val="22"/>
        </w:rPr>
        <w:t xml:space="preserve"> Towards a circuit level understanding of visual motion detection in Drosophila. </w:t>
      </w:r>
      <w:r w:rsidRPr="00BE2F70">
        <w:rPr>
          <w:rFonts w:ascii="Proxima Nova Light" w:hAnsi="Proxima Nova Light"/>
          <w:bCs/>
          <w:iCs/>
          <w:sz w:val="22"/>
        </w:rPr>
        <w:t>Insect Vision: Cells, Computation, and Behavior,</w:t>
      </w:r>
      <w:r w:rsidRPr="00BE2F70">
        <w:rPr>
          <w:rFonts w:ascii="Proxima Nova Light" w:hAnsi="Proxima Nova Light"/>
          <w:b/>
          <w:bCs/>
          <w:i/>
          <w:iCs/>
          <w:sz w:val="22"/>
        </w:rPr>
        <w:t xml:space="preserve"> </w:t>
      </w:r>
      <w:r w:rsidRPr="00BE2F70">
        <w:rPr>
          <w:rFonts w:ascii="Proxima Nova Light" w:hAnsi="Proxima Nova Light"/>
          <w:bCs/>
          <w:i/>
          <w:iCs/>
          <w:sz w:val="22"/>
        </w:rPr>
        <w:t>Janelia Farm, VA</w:t>
      </w:r>
    </w:p>
    <w:p w14:paraId="6A9159B6" w14:textId="3D7B23F3" w:rsidR="008E3F1D" w:rsidRPr="00183DF6" w:rsidRDefault="00BE2F70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b/>
          <w:i/>
          <w:sz w:val="22"/>
        </w:rPr>
      </w:pPr>
      <w:r w:rsidRPr="00BE2F70">
        <w:rPr>
          <w:rFonts w:ascii="Proxima Nova Light" w:hAnsi="Proxima Nova Light"/>
          <w:sz w:val="22"/>
        </w:rPr>
        <w:t xml:space="preserve">Silies, M. Gohl, D., </w:t>
      </w:r>
      <w:r w:rsidRPr="00BE2F70">
        <w:rPr>
          <w:rFonts w:ascii="Proxima Nova Light" w:hAnsi="Proxima Nova Light"/>
          <w:b/>
          <w:sz w:val="22"/>
        </w:rPr>
        <w:t>Fisher, Y. E.,</w:t>
      </w:r>
      <w:r w:rsidRPr="00BE2F70">
        <w:rPr>
          <w:rFonts w:ascii="Proxima Nova Light" w:hAnsi="Proxima Nova Light"/>
          <w:sz w:val="22"/>
        </w:rPr>
        <w:t xml:space="preserve"> Clandinin, T. </w:t>
      </w:r>
      <w:r>
        <w:rPr>
          <w:rFonts w:ascii="Proxima Nova Light" w:hAnsi="Proxima Nova Light"/>
          <w:sz w:val="22"/>
        </w:rPr>
        <w:t>R.</w:t>
      </w:r>
      <w:r w:rsidR="00183DF6">
        <w:rPr>
          <w:rFonts w:ascii="Proxima Nova Light" w:hAnsi="Proxima Nova Light"/>
          <w:sz w:val="22"/>
        </w:rPr>
        <w:t xml:space="preserve">  (2011)</w:t>
      </w:r>
      <w:r w:rsidR="00C764C5">
        <w:rPr>
          <w:rFonts w:ascii="Proxima Nova Light" w:hAnsi="Proxima Nova Light"/>
          <w:sz w:val="22"/>
        </w:rPr>
        <w:t xml:space="preserve"> </w:t>
      </w:r>
      <w:r w:rsidRPr="00BE2F70">
        <w:rPr>
          <w:rFonts w:ascii="Proxima Nova Light" w:hAnsi="Proxima Nova Light"/>
          <w:sz w:val="22"/>
        </w:rPr>
        <w:t xml:space="preserve">A forward genetic screen to identify neurons required for motion vision in drosophlia. Neurobiology of Drosophila, </w:t>
      </w:r>
      <w:r w:rsidRPr="00BE2F70">
        <w:rPr>
          <w:rFonts w:ascii="Proxima Nova Light" w:hAnsi="Proxima Nova Light"/>
          <w:i/>
          <w:sz w:val="22"/>
        </w:rPr>
        <w:t>Cold Spring Harbor</w:t>
      </w:r>
    </w:p>
    <w:p w14:paraId="23233FE8" w14:textId="6516BFD7" w:rsidR="00183DF6" w:rsidRDefault="00183DF6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b/>
          <w:i/>
          <w:sz w:val="22"/>
        </w:rPr>
      </w:pPr>
      <w:r w:rsidRPr="00183DF6">
        <w:rPr>
          <w:rFonts w:ascii="Proxima Nova Light" w:hAnsi="Proxima Nova Light"/>
          <w:sz w:val="22"/>
        </w:rPr>
        <w:t xml:space="preserve">Andre, V. M., </w:t>
      </w:r>
      <w:r w:rsidRPr="00183DF6">
        <w:rPr>
          <w:rFonts w:ascii="Proxima Nova Light" w:hAnsi="Proxima Nova Light"/>
          <w:b/>
          <w:sz w:val="22"/>
        </w:rPr>
        <w:t>Fisher, Y. E.,</w:t>
      </w:r>
      <w:r w:rsidRPr="00183DF6">
        <w:rPr>
          <w:rFonts w:ascii="Proxima Nova Light" w:hAnsi="Proxima Nova Light"/>
          <w:sz w:val="22"/>
        </w:rPr>
        <w:t xml:space="preserve"> Bardakjian, N., Singh, S., Cepeda, C., Yang, W., Levine, M. S. (2010) Differential electrophysiological alterations in striatal output neurons in Huntinton’s disease. </w:t>
      </w:r>
      <w:r w:rsidRPr="00C97A75">
        <w:rPr>
          <w:rFonts w:ascii="Proxima Nova Light" w:hAnsi="Proxima Nova Light"/>
          <w:i/>
          <w:sz w:val="22"/>
        </w:rPr>
        <w:t>Society for Neuroscience.</w:t>
      </w:r>
      <w:r w:rsidRPr="00183DF6">
        <w:rPr>
          <w:rFonts w:ascii="Proxima Nova Light" w:hAnsi="Proxima Nova Light"/>
          <w:sz w:val="22"/>
        </w:rPr>
        <w:t xml:space="preserve">  </w:t>
      </w:r>
    </w:p>
    <w:p w14:paraId="6E291B99" w14:textId="6F55CB7C" w:rsidR="00183DF6" w:rsidRPr="00183DF6" w:rsidRDefault="00183DF6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b/>
          <w:i/>
          <w:sz w:val="22"/>
        </w:rPr>
      </w:pPr>
      <w:r w:rsidRPr="00183DF6">
        <w:rPr>
          <w:rFonts w:ascii="Proxima Nova Light" w:hAnsi="Proxima Nova Light"/>
          <w:sz w:val="22"/>
        </w:rPr>
        <w:t xml:space="preserve">Joshi, P. R., </w:t>
      </w:r>
      <w:r w:rsidRPr="00183DF6">
        <w:rPr>
          <w:rFonts w:ascii="Proxima Nova Light" w:hAnsi="Proxima Nova Light"/>
          <w:b/>
          <w:sz w:val="22"/>
        </w:rPr>
        <w:t>Fisher</w:t>
      </w:r>
      <w:r w:rsidR="00863A87">
        <w:rPr>
          <w:rFonts w:ascii="Proxima Nova Light" w:hAnsi="Proxima Nova Light"/>
          <w:b/>
          <w:sz w:val="22"/>
        </w:rPr>
        <w:t>,</w:t>
      </w:r>
      <w:r w:rsidRPr="00183DF6">
        <w:rPr>
          <w:rFonts w:ascii="Proxima Nova Light" w:hAnsi="Proxima Nova Light"/>
          <w:b/>
          <w:sz w:val="22"/>
        </w:rPr>
        <w:t xml:space="preserve"> Y. E.,</w:t>
      </w:r>
      <w:r w:rsidRPr="00183DF6">
        <w:rPr>
          <w:rFonts w:ascii="Proxima Nova Light" w:hAnsi="Proxima Nova Light"/>
          <w:sz w:val="22"/>
        </w:rPr>
        <w:t xml:space="preserve"> Levine, M. S. (2010) “Altered GABAergic function in striatal large cholinergic interneurons in the R6/2 mouse model of Huntinton’s disease”. </w:t>
      </w:r>
      <w:r w:rsidRPr="00DD3716">
        <w:rPr>
          <w:rFonts w:ascii="Proxima Nova Light" w:hAnsi="Proxima Nova Light"/>
          <w:i/>
          <w:sz w:val="22"/>
        </w:rPr>
        <w:t>Society for Neuroscience, San Diego.</w:t>
      </w:r>
    </w:p>
    <w:p w14:paraId="545C8656" w14:textId="496C54EC" w:rsidR="001B479B" w:rsidRPr="007D3CF4" w:rsidRDefault="001B479B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b/>
          <w:i/>
          <w:sz w:val="22"/>
        </w:rPr>
      </w:pPr>
      <w:r w:rsidRPr="001B479B">
        <w:rPr>
          <w:rFonts w:ascii="Proxima Nova Light" w:hAnsi="Proxima Nova Light"/>
          <w:b/>
          <w:sz w:val="22"/>
        </w:rPr>
        <w:lastRenderedPageBreak/>
        <w:t>Fisher</w:t>
      </w:r>
      <w:r w:rsidR="00863A87">
        <w:rPr>
          <w:rFonts w:ascii="Proxima Nova Light" w:hAnsi="Proxima Nova Light"/>
          <w:b/>
          <w:sz w:val="22"/>
        </w:rPr>
        <w:t>,</w:t>
      </w:r>
      <w:r w:rsidRPr="001B479B">
        <w:rPr>
          <w:rFonts w:ascii="Proxima Nova Light" w:hAnsi="Proxima Nova Light"/>
          <w:b/>
          <w:sz w:val="22"/>
        </w:rPr>
        <w:t xml:space="preserve"> Y. E.</w:t>
      </w:r>
      <w:r w:rsidRPr="001B479B">
        <w:rPr>
          <w:rFonts w:ascii="Proxima Nova Light" w:hAnsi="Proxima Nova Light"/>
          <w:sz w:val="22"/>
        </w:rPr>
        <w:t>, Andre V. M., Jocoy E. L, Cepeda, C., Levin</w:t>
      </w:r>
      <w:r>
        <w:rPr>
          <w:rFonts w:ascii="Proxima Nova Light" w:hAnsi="Proxima Nova Light"/>
          <w:sz w:val="22"/>
        </w:rPr>
        <w:t>e, M. S.</w:t>
      </w:r>
      <w:r w:rsidRPr="001B479B">
        <w:rPr>
          <w:rFonts w:ascii="Proxima Nova Light" w:hAnsi="Proxima Nova Light"/>
          <w:sz w:val="22"/>
        </w:rPr>
        <w:t xml:space="preserve"> </w:t>
      </w:r>
      <w:r w:rsidR="007D3CF4">
        <w:rPr>
          <w:rFonts w:ascii="Proxima Nova Light" w:hAnsi="Proxima Nova Light"/>
          <w:sz w:val="22"/>
        </w:rPr>
        <w:t xml:space="preserve">(2009) </w:t>
      </w:r>
      <w:r w:rsidRPr="001B479B">
        <w:rPr>
          <w:rFonts w:ascii="Proxima Nova Light" w:hAnsi="Proxima Nova Light"/>
          <w:sz w:val="22"/>
        </w:rPr>
        <w:t>Dopamine modulation of GABA</w:t>
      </w:r>
      <w:r w:rsidRPr="001B479B">
        <w:rPr>
          <w:rFonts w:ascii="Proxima Nova Light" w:hAnsi="Proxima Nova Light"/>
          <w:sz w:val="22"/>
          <w:vertAlign w:val="subscript"/>
        </w:rPr>
        <w:t>A</w:t>
      </w:r>
      <w:r w:rsidRPr="001B479B">
        <w:rPr>
          <w:rFonts w:ascii="Proxima Nova Light" w:hAnsi="Proxima Nova Light"/>
          <w:sz w:val="22"/>
        </w:rPr>
        <w:t xml:space="preserve"> receptor-mediated currents in D1- and D2-receptor expressing medium-sized spiny neurons. </w:t>
      </w:r>
      <w:r w:rsidRPr="001B479B">
        <w:rPr>
          <w:rFonts w:ascii="Proxima Nova Light" w:hAnsi="Proxima Nova Light"/>
          <w:i/>
          <w:sz w:val="22"/>
        </w:rPr>
        <w:t>UCLA Neuroscience Undergraduate Poster Session</w:t>
      </w:r>
    </w:p>
    <w:p w14:paraId="571A4EB3" w14:textId="5C02CBC2" w:rsidR="0014396D" w:rsidRPr="0014396D" w:rsidRDefault="0014396D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14396D">
        <w:rPr>
          <w:rFonts w:ascii="Proxima Nova Light" w:hAnsi="Proxima Nova Light"/>
          <w:bCs/>
          <w:sz w:val="22"/>
        </w:rPr>
        <w:t>Cummings D. M.</w:t>
      </w:r>
      <w:r w:rsidRPr="0014396D">
        <w:rPr>
          <w:rFonts w:ascii="Proxima Nova Light" w:hAnsi="Proxima Nova Light"/>
          <w:sz w:val="22"/>
        </w:rPr>
        <w:t xml:space="preserve"> Gee, S. M. Andre, V. M. </w:t>
      </w:r>
      <w:r w:rsidRPr="0014396D">
        <w:rPr>
          <w:rFonts w:ascii="Proxima Nova Light" w:hAnsi="Proxima Nova Light"/>
          <w:b/>
          <w:sz w:val="22"/>
        </w:rPr>
        <w:t>Fisher</w:t>
      </w:r>
      <w:r w:rsidR="00863A87">
        <w:rPr>
          <w:rFonts w:ascii="Proxima Nova Light" w:hAnsi="Proxima Nova Light"/>
          <w:b/>
          <w:sz w:val="22"/>
        </w:rPr>
        <w:t>,</w:t>
      </w:r>
      <w:r w:rsidRPr="0014396D">
        <w:rPr>
          <w:rFonts w:ascii="Proxima Nova Light" w:hAnsi="Proxima Nova Light"/>
          <w:b/>
          <w:sz w:val="22"/>
        </w:rPr>
        <w:t xml:space="preserve"> Y. E.</w:t>
      </w:r>
      <w:r w:rsidRPr="0014396D">
        <w:rPr>
          <w:rFonts w:ascii="Proxima Nova Light" w:hAnsi="Proxima Nova Light"/>
          <w:sz w:val="22"/>
        </w:rPr>
        <w:t xml:space="preserve">, Cepeda, C. Levine, M. S. (2009) “Increased probability of glutamate and GABA release at cortical synapses in the R6/2 mouse model of Huntington’s disease”. </w:t>
      </w:r>
      <w:r w:rsidRPr="00DD3716">
        <w:rPr>
          <w:rFonts w:ascii="Proxima Nova Light" w:hAnsi="Proxima Nova Light"/>
          <w:i/>
          <w:sz w:val="22"/>
        </w:rPr>
        <w:t>Society for Neuroscience, Chicago.</w:t>
      </w:r>
    </w:p>
    <w:p w14:paraId="693BFD72" w14:textId="755C38D7" w:rsidR="0066627B" w:rsidRPr="0066627B" w:rsidRDefault="0014396D" w:rsidP="005974A6">
      <w:pPr>
        <w:numPr>
          <w:ilvl w:val="0"/>
          <w:numId w:val="4"/>
        </w:numPr>
        <w:tabs>
          <w:tab w:val="clear" w:pos="720"/>
          <w:tab w:val="num" w:pos="0"/>
          <w:tab w:val="left" w:pos="1800"/>
          <w:tab w:val="right" w:pos="10350"/>
        </w:tabs>
        <w:spacing w:before="60" w:line="280" w:lineRule="exact"/>
        <w:ind w:left="0" w:hanging="187"/>
        <w:rPr>
          <w:rFonts w:ascii="Proxima Nova Light" w:hAnsi="Proxima Nova Light"/>
          <w:sz w:val="22"/>
        </w:rPr>
      </w:pPr>
      <w:r w:rsidRPr="0014396D">
        <w:rPr>
          <w:rFonts w:ascii="Proxima Nova Light" w:hAnsi="Proxima Nova Light"/>
          <w:bCs/>
          <w:sz w:val="22"/>
        </w:rPr>
        <w:t>Andre</w:t>
      </w:r>
      <w:r w:rsidRPr="0014396D">
        <w:rPr>
          <w:rFonts w:ascii="Proxima Nova Light" w:hAnsi="Proxima Nova Light"/>
          <w:sz w:val="22"/>
        </w:rPr>
        <w:t>, V. M.</w:t>
      </w:r>
      <w:r w:rsidR="00B6532A">
        <w:rPr>
          <w:rFonts w:ascii="Proxima Nova Light" w:hAnsi="Proxima Nova Light"/>
          <w:sz w:val="22"/>
        </w:rPr>
        <w:t>,</w:t>
      </w:r>
      <w:r w:rsidRPr="0014396D">
        <w:rPr>
          <w:rFonts w:ascii="Proxima Nova Light" w:hAnsi="Proxima Nova Light"/>
          <w:sz w:val="22"/>
        </w:rPr>
        <w:t xml:space="preserve"> Cepeda, C.</w:t>
      </w:r>
      <w:r w:rsidR="00B6532A">
        <w:rPr>
          <w:rFonts w:ascii="Proxima Nova Light" w:hAnsi="Proxima Nova Light"/>
          <w:sz w:val="22"/>
        </w:rPr>
        <w:t>,</w:t>
      </w:r>
      <w:r w:rsidRPr="0014396D">
        <w:rPr>
          <w:rFonts w:ascii="Proxima Nova Light" w:hAnsi="Proxima Nova Light"/>
          <w:sz w:val="22"/>
        </w:rPr>
        <w:t xml:space="preserve"> Cummings, D. M.</w:t>
      </w:r>
      <w:r w:rsidR="00B6532A">
        <w:rPr>
          <w:rFonts w:ascii="Proxima Nova Light" w:hAnsi="Proxima Nova Light"/>
          <w:sz w:val="22"/>
        </w:rPr>
        <w:t>,</w:t>
      </w:r>
      <w:r w:rsidRPr="0014396D">
        <w:rPr>
          <w:rFonts w:ascii="Proxima Nova Light" w:hAnsi="Proxima Nova Light"/>
          <w:sz w:val="22"/>
        </w:rPr>
        <w:t xml:space="preserve"> Jocoy, E. L.</w:t>
      </w:r>
      <w:r w:rsidR="00B6532A">
        <w:rPr>
          <w:rFonts w:ascii="Proxima Nova Light" w:hAnsi="Proxima Nova Light"/>
          <w:sz w:val="22"/>
        </w:rPr>
        <w:t>,</w:t>
      </w:r>
      <w:r w:rsidRPr="0014396D">
        <w:rPr>
          <w:rFonts w:ascii="Proxima Nova Light" w:hAnsi="Proxima Nova Light"/>
          <w:b/>
          <w:sz w:val="22"/>
        </w:rPr>
        <w:t xml:space="preserve"> Fisher</w:t>
      </w:r>
      <w:r w:rsidR="00863A87">
        <w:rPr>
          <w:rFonts w:ascii="Proxima Nova Light" w:hAnsi="Proxima Nova Light"/>
          <w:b/>
          <w:sz w:val="22"/>
        </w:rPr>
        <w:t>,</w:t>
      </w:r>
      <w:r w:rsidRPr="0014396D">
        <w:rPr>
          <w:rFonts w:ascii="Proxima Nova Light" w:hAnsi="Proxima Nova Light"/>
          <w:b/>
          <w:sz w:val="22"/>
        </w:rPr>
        <w:t xml:space="preserve"> Y. E.</w:t>
      </w:r>
      <w:r w:rsidRPr="0014396D">
        <w:rPr>
          <w:rFonts w:ascii="Proxima Nova Light" w:hAnsi="Proxima Nova Light"/>
          <w:sz w:val="22"/>
        </w:rPr>
        <w:t xml:space="preserve">, Levine M. S (2009) “Dopamine modulation of excitatory currents in striatum is dictated by the expression of D1 or D2 receptors and modified by endocannabinoids”. </w:t>
      </w:r>
      <w:r w:rsidRPr="00DD3716">
        <w:rPr>
          <w:rFonts w:ascii="Proxima Nova Light" w:hAnsi="Proxima Nova Light"/>
          <w:i/>
          <w:sz w:val="22"/>
        </w:rPr>
        <w:t>Society for Neuroscience, Chicago.</w:t>
      </w:r>
    </w:p>
    <w:p w14:paraId="0625BA60" w14:textId="3D76FFAA" w:rsidR="00E21805" w:rsidRPr="0066627B" w:rsidRDefault="0014396D" w:rsidP="0066627B">
      <w:pPr>
        <w:tabs>
          <w:tab w:val="num" w:pos="0"/>
          <w:tab w:val="left" w:pos="1800"/>
          <w:tab w:val="right" w:pos="10350"/>
        </w:tabs>
        <w:spacing w:before="60" w:line="280" w:lineRule="exact"/>
        <w:ind w:left="-187"/>
        <w:rPr>
          <w:rFonts w:ascii="Proxima Nova Light" w:hAnsi="Proxima Nova Light"/>
          <w:sz w:val="22"/>
        </w:rPr>
      </w:pPr>
      <w:r w:rsidRPr="0066627B">
        <w:rPr>
          <w:rFonts w:ascii="Proxima Nova Light" w:hAnsi="Proxima Nova Light"/>
          <w:sz w:val="22"/>
        </w:rPr>
        <w:tab/>
      </w:r>
    </w:p>
    <w:p w14:paraId="491AA797" w14:textId="1B74283C" w:rsidR="003F2814" w:rsidRPr="003F2814" w:rsidRDefault="00072DF3" w:rsidP="005974A6">
      <w:pPr>
        <w:pBdr>
          <w:top w:val="single" w:sz="6" w:space="1" w:color="000000"/>
          <w:bottom w:val="single" w:sz="2" w:space="1" w:color="808080"/>
        </w:pBdr>
        <w:tabs>
          <w:tab w:val="right" w:pos="10350"/>
        </w:tabs>
        <w:spacing w:before="120" w:after="160" w:line="320" w:lineRule="exact"/>
        <w:rPr>
          <w:rFonts w:ascii="Proxima Nova Regular" w:hAnsi="Proxima Nova Regular"/>
          <w:smallCaps/>
          <w:spacing w:val="40"/>
          <w:kern w:val="20"/>
          <w:position w:val="2"/>
        </w:rPr>
      </w:pPr>
      <w:r>
        <w:rPr>
          <w:rFonts w:ascii="Proxima Nova Regular" w:hAnsi="Proxima Nova Regular"/>
          <w:smallCaps/>
          <w:spacing w:val="40"/>
          <w:kern w:val="20"/>
          <w:position w:val="2"/>
        </w:rPr>
        <w:t xml:space="preserve">Teaching </w:t>
      </w:r>
      <w:r w:rsidR="00FF3F5D">
        <w:rPr>
          <w:rFonts w:ascii="Proxima Nova Regular" w:hAnsi="Proxima Nova Regular"/>
          <w:smallCaps/>
          <w:spacing w:val="40"/>
          <w:kern w:val="20"/>
          <w:position w:val="2"/>
        </w:rPr>
        <w:t xml:space="preserve">&amp; </w:t>
      </w:r>
      <w:r w:rsidR="00140C96">
        <w:rPr>
          <w:rFonts w:ascii="Proxima Nova Regular" w:hAnsi="Proxima Nova Regular"/>
          <w:smallCaps/>
          <w:spacing w:val="40"/>
          <w:kern w:val="20"/>
          <w:position w:val="2"/>
        </w:rPr>
        <w:t>Service</w:t>
      </w:r>
    </w:p>
    <w:p w14:paraId="708B5C52" w14:textId="77777777" w:rsidR="00140C96" w:rsidRDefault="00140C96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b/>
          <w:sz w:val="22"/>
        </w:rPr>
      </w:pPr>
    </w:p>
    <w:p w14:paraId="1AA396D5" w14:textId="667422DB" w:rsidR="00140C96" w:rsidRPr="009B7F40" w:rsidRDefault="00140C96" w:rsidP="005974A6">
      <w:pPr>
        <w:tabs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r>
        <w:rPr>
          <w:rFonts w:ascii="Proxima Nova Regular" w:hAnsi="Proxima Nova Regular"/>
          <w:b/>
          <w:sz w:val="22"/>
        </w:rPr>
        <w:t>HGWISE mentoring program</w:t>
      </w:r>
      <w:r>
        <w:rPr>
          <w:rFonts w:ascii="Proxima Nova Regular" w:hAnsi="Proxima Nova Regular"/>
          <w:b/>
          <w:sz w:val="22"/>
        </w:rPr>
        <w:tab/>
      </w:r>
      <w:r w:rsidRPr="009B7F40">
        <w:rPr>
          <w:rFonts w:ascii="Proxima Nova Regular" w:hAnsi="Proxima Nova Regular"/>
          <w:sz w:val="22"/>
        </w:rPr>
        <w:t>2017-</w:t>
      </w:r>
    </w:p>
    <w:p w14:paraId="7B0A6720" w14:textId="1B9ABF24" w:rsidR="00EA2F7B" w:rsidRDefault="00EA2F7B" w:rsidP="005974A6">
      <w:pPr>
        <w:tabs>
          <w:tab w:val="left" w:pos="1800"/>
          <w:tab w:val="right" w:pos="10350"/>
        </w:tabs>
        <w:spacing w:line="280" w:lineRule="exact"/>
        <w:rPr>
          <w:rFonts w:ascii="Proxima Nova Light" w:hAnsi="Proxima Nova Light"/>
          <w:sz w:val="22"/>
        </w:rPr>
      </w:pPr>
      <w:r>
        <w:rPr>
          <w:rFonts w:ascii="Proxima Nova Regular" w:hAnsi="Proxima Nova Regular"/>
          <w:b/>
          <w:sz w:val="22"/>
        </w:rPr>
        <w:t>Teaching Assistant, Molecular and Cellular Neurobiology (</w:t>
      </w:r>
      <w:r w:rsidR="00205E6B">
        <w:rPr>
          <w:rFonts w:ascii="Proxima Nova Regular" w:hAnsi="Proxima Nova Regular"/>
          <w:b/>
          <w:sz w:val="22"/>
        </w:rPr>
        <w:t xml:space="preserve">Stanford </w:t>
      </w:r>
      <w:r w:rsidR="00083514">
        <w:rPr>
          <w:rFonts w:ascii="Proxima Nova Regular" w:hAnsi="Proxima Nova Regular"/>
          <w:b/>
          <w:sz w:val="22"/>
        </w:rPr>
        <w:t>Bio 154)</w:t>
      </w:r>
      <w:r w:rsidR="00083514">
        <w:rPr>
          <w:rFonts w:ascii="Proxima Nova Regular" w:hAnsi="Proxima Nova Regular"/>
          <w:b/>
          <w:sz w:val="22"/>
        </w:rPr>
        <w:tab/>
      </w:r>
      <w:r>
        <w:rPr>
          <w:rFonts w:ascii="Proxima Nova Regular" w:hAnsi="Proxima Nova Regular"/>
          <w:sz w:val="22"/>
        </w:rPr>
        <w:t xml:space="preserve">Spring </w:t>
      </w:r>
      <w:r>
        <w:rPr>
          <w:rFonts w:ascii="Proxima Nova Light" w:hAnsi="Proxima Nova Light"/>
          <w:sz w:val="22"/>
        </w:rPr>
        <w:t>2015</w:t>
      </w:r>
    </w:p>
    <w:p w14:paraId="29E55694" w14:textId="77777777" w:rsidR="00083514" w:rsidRDefault="00205E6B" w:rsidP="005974A6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b/>
          <w:sz w:val="22"/>
        </w:rPr>
      </w:pPr>
      <w:r w:rsidRPr="00205E6B">
        <w:rPr>
          <w:rFonts w:ascii="Proxima Nova Light" w:hAnsi="Proxima Nova Light"/>
          <w:b/>
          <w:sz w:val="22"/>
        </w:rPr>
        <w:t>Stanford Neuroscience</w:t>
      </w:r>
      <w:r w:rsidR="00B946A2">
        <w:rPr>
          <w:rFonts w:ascii="Proxima Nova Light" w:hAnsi="Proxima Nova Light"/>
          <w:b/>
          <w:sz w:val="22"/>
        </w:rPr>
        <w:t xml:space="preserve"> 7</w:t>
      </w:r>
      <w:r w:rsidR="00B946A2" w:rsidRPr="00B946A2">
        <w:rPr>
          <w:rFonts w:ascii="Proxima Nova Light" w:hAnsi="Proxima Nova Light"/>
          <w:b/>
          <w:sz w:val="22"/>
          <w:vertAlign w:val="superscript"/>
        </w:rPr>
        <w:t>th</w:t>
      </w:r>
      <w:r w:rsidR="00B946A2">
        <w:rPr>
          <w:rFonts w:ascii="Proxima Nova Light" w:hAnsi="Proxima Nova Light"/>
          <w:b/>
          <w:sz w:val="22"/>
        </w:rPr>
        <w:t xml:space="preserve"> grade </w:t>
      </w:r>
      <w:r w:rsidRPr="00205E6B">
        <w:rPr>
          <w:rFonts w:ascii="Proxima Nova Light" w:hAnsi="Proxima Nova Light"/>
          <w:b/>
          <w:sz w:val="22"/>
        </w:rPr>
        <w:t>Brain Day Lead Coordinator</w:t>
      </w:r>
      <w:r w:rsidR="00083514">
        <w:rPr>
          <w:rFonts w:ascii="Proxima Nova Light" w:hAnsi="Proxima Nova Light"/>
          <w:b/>
          <w:sz w:val="22"/>
        </w:rPr>
        <w:tab/>
      </w:r>
      <w:r>
        <w:rPr>
          <w:rFonts w:ascii="Proxima Nova Regular" w:hAnsi="Proxima Nova Regular"/>
          <w:sz w:val="22"/>
        </w:rPr>
        <w:t xml:space="preserve">2013 </w:t>
      </w:r>
      <w:r>
        <w:rPr>
          <w:rFonts w:ascii="Proxima Nova Light" w:hAnsi="Proxima Nova Light"/>
          <w:sz w:val="22"/>
        </w:rPr>
        <w:t>– 2014</w:t>
      </w:r>
    </w:p>
    <w:p w14:paraId="4DF4C000" w14:textId="0241BC0D" w:rsidR="00B471D2" w:rsidRDefault="00424FCC" w:rsidP="005974A6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b/>
          <w:sz w:val="22"/>
        </w:rPr>
      </w:pPr>
      <w:r>
        <w:rPr>
          <w:rFonts w:ascii="Proxima Nova Light" w:hAnsi="Proxima Nova Light"/>
          <w:b/>
          <w:sz w:val="22"/>
        </w:rPr>
        <w:t xml:space="preserve">Community Representative, </w:t>
      </w:r>
      <w:r w:rsidR="00B471D2">
        <w:rPr>
          <w:rFonts w:ascii="Proxima Nova Light" w:hAnsi="Proxima Nova Light"/>
          <w:b/>
          <w:sz w:val="22"/>
        </w:rPr>
        <w:t>Stanford Neuroscience</w:t>
      </w:r>
      <w:r>
        <w:rPr>
          <w:rFonts w:ascii="Proxima Nova Light" w:hAnsi="Proxima Nova Light"/>
          <w:b/>
          <w:sz w:val="22"/>
        </w:rPr>
        <w:t xml:space="preserve"> Graduate Program</w:t>
      </w:r>
      <w:r w:rsidR="00B471D2">
        <w:rPr>
          <w:rFonts w:ascii="Proxima Nova Light" w:hAnsi="Proxima Nova Light"/>
          <w:b/>
          <w:sz w:val="22"/>
        </w:rPr>
        <w:tab/>
      </w:r>
      <w:r w:rsidR="00CB3FF2">
        <w:rPr>
          <w:rFonts w:ascii="Proxima Nova Regular" w:hAnsi="Proxima Nova Regular"/>
          <w:sz w:val="22"/>
        </w:rPr>
        <w:t>2011</w:t>
      </w:r>
      <w:r w:rsidR="00B471D2">
        <w:rPr>
          <w:rFonts w:ascii="Proxima Nova Regular" w:hAnsi="Proxima Nova Regular"/>
          <w:sz w:val="22"/>
        </w:rPr>
        <w:t xml:space="preserve"> </w:t>
      </w:r>
      <w:r w:rsidR="00B471D2">
        <w:rPr>
          <w:rFonts w:ascii="Proxima Nova Light" w:hAnsi="Proxima Nova Light"/>
          <w:sz w:val="22"/>
        </w:rPr>
        <w:t>– 201</w:t>
      </w:r>
      <w:r w:rsidR="00CB3FF2">
        <w:rPr>
          <w:rFonts w:ascii="Proxima Nova Light" w:hAnsi="Proxima Nova Light"/>
          <w:sz w:val="22"/>
        </w:rPr>
        <w:t>2</w:t>
      </w:r>
    </w:p>
    <w:p w14:paraId="46A6F504" w14:textId="37C32AA6" w:rsidR="000E4F28" w:rsidRPr="00083514" w:rsidRDefault="000E4F28" w:rsidP="005974A6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b/>
          <w:sz w:val="22"/>
        </w:rPr>
      </w:pPr>
      <w:r w:rsidRPr="0068217D">
        <w:rPr>
          <w:rFonts w:ascii="Proxima Nova Light" w:hAnsi="Proxima Nova Light"/>
          <w:b/>
          <w:sz w:val="22"/>
        </w:rPr>
        <w:t xml:space="preserve">Stanford Neuroscience </w:t>
      </w:r>
      <w:r>
        <w:rPr>
          <w:rFonts w:ascii="Proxima Nova Light" w:hAnsi="Proxima Nova Light"/>
          <w:b/>
          <w:sz w:val="22"/>
        </w:rPr>
        <w:t>7</w:t>
      </w:r>
      <w:r w:rsidRPr="00B946A2">
        <w:rPr>
          <w:rFonts w:ascii="Proxima Nova Light" w:hAnsi="Proxima Nova Light"/>
          <w:b/>
          <w:sz w:val="22"/>
          <w:vertAlign w:val="superscript"/>
        </w:rPr>
        <w:t>th</w:t>
      </w:r>
      <w:r>
        <w:rPr>
          <w:rFonts w:ascii="Proxima Nova Light" w:hAnsi="Proxima Nova Light"/>
          <w:b/>
          <w:sz w:val="22"/>
        </w:rPr>
        <w:t xml:space="preserve"> grade </w:t>
      </w:r>
      <w:r w:rsidRPr="0068217D">
        <w:rPr>
          <w:rFonts w:ascii="Proxima Nova Light" w:hAnsi="Proxima Nova Light"/>
          <w:b/>
          <w:sz w:val="22"/>
        </w:rPr>
        <w:t>Brain Day Instructor</w:t>
      </w:r>
      <w:r w:rsidR="00083514">
        <w:rPr>
          <w:rFonts w:ascii="Proxima Nova Light" w:hAnsi="Proxima Nova Light"/>
          <w:b/>
          <w:sz w:val="22"/>
        </w:rPr>
        <w:tab/>
      </w:r>
      <w:r>
        <w:rPr>
          <w:rFonts w:ascii="Proxima Nova Regular" w:hAnsi="Proxima Nova Regular"/>
          <w:sz w:val="22"/>
        </w:rPr>
        <w:t xml:space="preserve">2011 </w:t>
      </w:r>
      <w:r>
        <w:rPr>
          <w:rFonts w:ascii="Proxima Nova Light" w:hAnsi="Proxima Nova Light"/>
          <w:sz w:val="22"/>
        </w:rPr>
        <w:t xml:space="preserve">– </w:t>
      </w:r>
      <w:r w:rsidR="00CB3FF2">
        <w:rPr>
          <w:rFonts w:ascii="Proxima Nova Light" w:hAnsi="Proxima Nova Light"/>
          <w:sz w:val="22"/>
        </w:rPr>
        <w:t>2015</w:t>
      </w:r>
    </w:p>
    <w:p w14:paraId="12CBC521" w14:textId="77777777" w:rsidR="00083514" w:rsidRDefault="000E4F28" w:rsidP="00083514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b/>
          <w:sz w:val="22"/>
        </w:rPr>
      </w:pPr>
      <w:r>
        <w:rPr>
          <w:rFonts w:ascii="Proxima Nova Regular" w:hAnsi="Proxima Nova Regular"/>
          <w:b/>
          <w:sz w:val="22"/>
        </w:rPr>
        <w:t>Electrophysiology Teaching Assistant</w:t>
      </w:r>
      <w:r w:rsidRPr="0068217D">
        <w:rPr>
          <w:rFonts w:ascii="Proxima Nova Light" w:hAnsi="Proxima Nova Light"/>
          <w:b/>
          <w:sz w:val="22"/>
        </w:rPr>
        <w:t xml:space="preserve"> </w:t>
      </w:r>
      <w:r>
        <w:rPr>
          <w:rFonts w:ascii="Proxima Nova Light" w:hAnsi="Proxima Nova Light"/>
          <w:b/>
          <w:sz w:val="22"/>
        </w:rPr>
        <w:t>(</w:t>
      </w:r>
      <w:r w:rsidRPr="0068217D">
        <w:rPr>
          <w:rFonts w:ascii="Proxima Nova Light" w:hAnsi="Proxima Nova Light"/>
          <w:b/>
          <w:sz w:val="22"/>
        </w:rPr>
        <w:t xml:space="preserve">Stanford </w:t>
      </w:r>
      <w:r>
        <w:rPr>
          <w:rFonts w:ascii="Proxima Nova Light" w:hAnsi="Proxima Nova Light"/>
          <w:b/>
          <w:sz w:val="22"/>
        </w:rPr>
        <w:t xml:space="preserve">Intensive </w:t>
      </w:r>
      <w:r w:rsidRPr="0068217D">
        <w:rPr>
          <w:rFonts w:ascii="Proxima Nova Light" w:hAnsi="Proxima Nova Light"/>
          <w:b/>
          <w:sz w:val="22"/>
        </w:rPr>
        <w:t>Neuroscience</w:t>
      </w:r>
      <w:r>
        <w:rPr>
          <w:rFonts w:ascii="Proxima Nova Light" w:hAnsi="Proxima Nova Light"/>
          <w:b/>
          <w:sz w:val="22"/>
        </w:rPr>
        <w:t xml:space="preserve">) </w:t>
      </w:r>
      <w:r w:rsidR="00083514">
        <w:rPr>
          <w:rFonts w:ascii="Proxima Nova Light" w:hAnsi="Proxima Nova Light"/>
          <w:b/>
          <w:sz w:val="22"/>
        </w:rPr>
        <w:tab/>
      </w:r>
      <w:r w:rsidR="00536E09">
        <w:rPr>
          <w:rFonts w:ascii="Proxima Nova Regular" w:hAnsi="Proxima Nova Regular"/>
          <w:sz w:val="22"/>
        </w:rPr>
        <w:t>Fall 2011</w:t>
      </w:r>
    </w:p>
    <w:p w14:paraId="706B9E62" w14:textId="0FB7D2FE" w:rsidR="00E21805" w:rsidRPr="00D17E76" w:rsidRDefault="000E4F28" w:rsidP="005974A6">
      <w:pPr>
        <w:pStyle w:val="ListParagraph"/>
        <w:numPr>
          <w:ilvl w:val="0"/>
          <w:numId w:val="7"/>
        </w:num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Light" w:hAnsi="Proxima Nova Light"/>
          <w:b/>
          <w:sz w:val="22"/>
        </w:rPr>
      </w:pPr>
      <w:r w:rsidRPr="00083514">
        <w:rPr>
          <w:rFonts w:ascii="Proxima Nova Light" w:hAnsi="Proxima Nova Light"/>
          <w:sz w:val="22"/>
        </w:rPr>
        <w:t xml:space="preserve">Laboratory based </w:t>
      </w:r>
      <w:r w:rsidR="001E1444" w:rsidRPr="00083514">
        <w:rPr>
          <w:rFonts w:ascii="Proxima Nova Light" w:hAnsi="Proxima Nova Light"/>
          <w:sz w:val="22"/>
        </w:rPr>
        <w:t>“</w:t>
      </w:r>
      <w:r w:rsidRPr="00083514">
        <w:rPr>
          <w:rFonts w:ascii="Proxima Nova Light" w:hAnsi="Proxima Nova Light"/>
          <w:sz w:val="22"/>
        </w:rPr>
        <w:t>Boot Camp</w:t>
      </w:r>
      <w:r w:rsidR="001E1444" w:rsidRPr="00083514">
        <w:rPr>
          <w:rFonts w:ascii="Proxima Nova Light" w:hAnsi="Proxima Nova Light"/>
          <w:sz w:val="22"/>
        </w:rPr>
        <w:t>”</w:t>
      </w:r>
      <w:r w:rsidRPr="00083514">
        <w:rPr>
          <w:rFonts w:ascii="Proxima Nova Light" w:hAnsi="Proxima Nova Light"/>
          <w:sz w:val="22"/>
        </w:rPr>
        <w:t xml:space="preserve"> for incoming Neuroscience Graduate Students</w:t>
      </w:r>
    </w:p>
    <w:p w14:paraId="121F4F6D" w14:textId="1E7DFFDA" w:rsidR="00072DF3" w:rsidRPr="00C33520" w:rsidRDefault="00072DF3" w:rsidP="00C33520">
      <w:pPr>
        <w:tabs>
          <w:tab w:val="num" w:pos="0"/>
          <w:tab w:val="left" w:pos="1800"/>
          <w:tab w:val="right" w:pos="10350"/>
        </w:tabs>
        <w:spacing w:line="280" w:lineRule="exact"/>
        <w:rPr>
          <w:rFonts w:ascii="Proxima Nova Regular" w:hAnsi="Proxima Nova Regular"/>
          <w:sz w:val="22"/>
        </w:rPr>
      </w:pPr>
      <w:bookmarkStart w:id="0" w:name="_GoBack"/>
      <w:bookmarkEnd w:id="0"/>
    </w:p>
    <w:sectPr w:rsidR="00072DF3" w:rsidRPr="00C33520" w:rsidSect="00CF4657">
      <w:pgSz w:w="12240" w:h="15840"/>
      <w:pgMar w:top="720" w:right="936" w:bottom="864" w:left="93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roxima Nova Bold">
    <w:altName w:val="Candara"/>
    <w:panose1 w:val="020B0604020202020204"/>
    <w:charset w:val="00"/>
    <w:family w:val="auto"/>
    <w:pitch w:val="variable"/>
    <w:sig w:usb0="A00002EF" w:usb1="5000E0FB" w:usb2="00000000" w:usb3="00000000" w:csb0="0000019F" w:csb1="00000000"/>
  </w:font>
  <w:font w:name="Proxima Nova Light">
    <w:altName w:val="Candara"/>
    <w:panose1 w:val="020B0604020202020204"/>
    <w:charset w:val="00"/>
    <w:family w:val="auto"/>
    <w:pitch w:val="variable"/>
    <w:sig w:usb0="A00002EF" w:usb1="5000E0FB" w:usb2="00000000" w:usb3="00000000" w:csb0="0000019F" w:csb1="00000000"/>
  </w:font>
  <w:font w:name="Proxima Nova Regular">
    <w:altName w:val="Candara"/>
    <w:panose1 w:val="020B0604020202020204"/>
    <w:charset w:val="00"/>
    <w:family w:val="auto"/>
    <w:pitch w:val="variable"/>
    <w:sig w:usb0="A00002EF" w:usb1="5000E0FB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28DAA9D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D"/>
    <w:multiLevelType w:val="singleLevel"/>
    <w:tmpl w:val="7CF06B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C0D4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AA1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E8E3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34E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28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A44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026C242F"/>
    <w:multiLevelType w:val="hybridMultilevel"/>
    <w:tmpl w:val="CFF698B4"/>
    <w:lvl w:ilvl="0" w:tplc="0001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22332C"/>
    <w:multiLevelType w:val="hybridMultilevel"/>
    <w:tmpl w:val="CBEA6E4A"/>
    <w:lvl w:ilvl="0" w:tplc="0001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BE5C01"/>
    <w:multiLevelType w:val="hybridMultilevel"/>
    <w:tmpl w:val="314A385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9702BC"/>
    <w:multiLevelType w:val="hybridMultilevel"/>
    <w:tmpl w:val="218AF8E2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54CAB"/>
    <w:multiLevelType w:val="hybridMultilevel"/>
    <w:tmpl w:val="04AA521A"/>
    <w:lvl w:ilvl="0" w:tplc="04090001">
      <w:start w:val="1"/>
      <w:numFmt w:val="bullet"/>
      <w:lvlText w:val=""/>
      <w:lvlJc w:val="left"/>
      <w:pPr>
        <w:ind w:left="5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3" w15:restartNumberingAfterBreak="0">
    <w:nsid w:val="43974871"/>
    <w:multiLevelType w:val="hybridMultilevel"/>
    <w:tmpl w:val="AF4A2F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3" w:hanging="360"/>
      </w:pPr>
      <w:rPr>
        <w:rFonts w:ascii="Wingdings" w:hAnsi="Wingdings" w:hint="default"/>
      </w:rPr>
    </w:lvl>
  </w:abstractNum>
  <w:abstractNum w:abstractNumId="14" w15:restartNumberingAfterBreak="0">
    <w:nsid w:val="44163746"/>
    <w:multiLevelType w:val="hybridMultilevel"/>
    <w:tmpl w:val="667C1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3C207B"/>
    <w:multiLevelType w:val="hybridMultilevel"/>
    <w:tmpl w:val="843C8B1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02D18"/>
    <w:multiLevelType w:val="hybridMultilevel"/>
    <w:tmpl w:val="E45073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D27B28"/>
    <w:multiLevelType w:val="hybridMultilevel"/>
    <w:tmpl w:val="08DEB00A"/>
    <w:lvl w:ilvl="0" w:tplc="00010409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46010D"/>
    <w:multiLevelType w:val="hybridMultilevel"/>
    <w:tmpl w:val="F852F310"/>
    <w:lvl w:ilvl="0" w:tplc="00010409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17"/>
  </w:num>
  <w:num w:numId="4">
    <w:abstractNumId w:val="15"/>
  </w:num>
  <w:num w:numId="5">
    <w:abstractNumId w:val="18"/>
  </w:num>
  <w:num w:numId="6">
    <w:abstractNumId w:val="11"/>
  </w:num>
  <w:num w:numId="7">
    <w:abstractNumId w:val="10"/>
  </w:num>
  <w:num w:numId="8">
    <w:abstractNumId w:val="16"/>
  </w:num>
  <w:num w:numId="9">
    <w:abstractNumId w:val="14"/>
  </w:num>
  <w:num w:numId="10">
    <w:abstractNumId w:val="12"/>
  </w:num>
  <w:num w:numId="11">
    <w:abstractNumId w:val="13"/>
  </w:num>
  <w:num w:numId="12">
    <w:abstractNumId w:val="0"/>
  </w:num>
  <w:num w:numId="13">
    <w:abstractNumId w:val="1"/>
  </w:num>
  <w:num w:numId="14">
    <w:abstractNumId w:val="2"/>
  </w:num>
  <w:num w:numId="15">
    <w:abstractNumId w:val="3"/>
  </w:num>
  <w:num w:numId="16">
    <w:abstractNumId w:val="4"/>
  </w:num>
  <w:num w:numId="17">
    <w:abstractNumId w:val="5"/>
  </w:num>
  <w:num w:numId="18">
    <w:abstractNumId w:val="6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LC1MDU2MLI1NDCyUdpeDU4uLM/DyQAqNaAMx6u7AsAAAA"/>
  </w:docVars>
  <w:rsids>
    <w:rsidRoot w:val="00E3549E"/>
    <w:rsid w:val="00000A85"/>
    <w:rsid w:val="00002DFD"/>
    <w:rsid w:val="000130AC"/>
    <w:rsid w:val="00023B5B"/>
    <w:rsid w:val="00030508"/>
    <w:rsid w:val="00037748"/>
    <w:rsid w:val="00037F44"/>
    <w:rsid w:val="00046559"/>
    <w:rsid w:val="00047F0D"/>
    <w:rsid w:val="00072DF3"/>
    <w:rsid w:val="000730BA"/>
    <w:rsid w:val="00080EBA"/>
    <w:rsid w:val="00082A19"/>
    <w:rsid w:val="00083514"/>
    <w:rsid w:val="000842EE"/>
    <w:rsid w:val="000863E5"/>
    <w:rsid w:val="00095138"/>
    <w:rsid w:val="000B7A1B"/>
    <w:rsid w:val="000C3DD1"/>
    <w:rsid w:val="000C4437"/>
    <w:rsid w:val="000C7393"/>
    <w:rsid w:val="000C759A"/>
    <w:rsid w:val="000C7FB4"/>
    <w:rsid w:val="000D01A5"/>
    <w:rsid w:val="000D49B1"/>
    <w:rsid w:val="000E4F28"/>
    <w:rsid w:val="000E5C7D"/>
    <w:rsid w:val="000F32D3"/>
    <w:rsid w:val="00101A92"/>
    <w:rsid w:val="001126D2"/>
    <w:rsid w:val="00113954"/>
    <w:rsid w:val="00130E13"/>
    <w:rsid w:val="00133B16"/>
    <w:rsid w:val="001359D5"/>
    <w:rsid w:val="00140C96"/>
    <w:rsid w:val="0014396D"/>
    <w:rsid w:val="00154E12"/>
    <w:rsid w:val="00156D76"/>
    <w:rsid w:val="00171B7E"/>
    <w:rsid w:val="00172D76"/>
    <w:rsid w:val="00183DF6"/>
    <w:rsid w:val="0019745C"/>
    <w:rsid w:val="001A5AD9"/>
    <w:rsid w:val="001B479B"/>
    <w:rsid w:val="001C18AD"/>
    <w:rsid w:val="001D7CAF"/>
    <w:rsid w:val="001E1444"/>
    <w:rsid w:val="001E3988"/>
    <w:rsid w:val="001E5B72"/>
    <w:rsid w:val="001E60B3"/>
    <w:rsid w:val="001F1970"/>
    <w:rsid w:val="001F67C5"/>
    <w:rsid w:val="00205E6B"/>
    <w:rsid w:val="0022407B"/>
    <w:rsid w:val="00230550"/>
    <w:rsid w:val="00245762"/>
    <w:rsid w:val="00254D39"/>
    <w:rsid w:val="002610FF"/>
    <w:rsid w:val="002652BC"/>
    <w:rsid w:val="00280B6F"/>
    <w:rsid w:val="00281DA0"/>
    <w:rsid w:val="00284FF6"/>
    <w:rsid w:val="00286985"/>
    <w:rsid w:val="002A2539"/>
    <w:rsid w:val="002B4901"/>
    <w:rsid w:val="002C0F75"/>
    <w:rsid w:val="002D4269"/>
    <w:rsid w:val="002E6AB4"/>
    <w:rsid w:val="0032101C"/>
    <w:rsid w:val="003323C7"/>
    <w:rsid w:val="0037298A"/>
    <w:rsid w:val="003753D6"/>
    <w:rsid w:val="0038309F"/>
    <w:rsid w:val="0039119A"/>
    <w:rsid w:val="00392180"/>
    <w:rsid w:val="00395898"/>
    <w:rsid w:val="003A691F"/>
    <w:rsid w:val="003A7297"/>
    <w:rsid w:val="003B7CAD"/>
    <w:rsid w:val="003C5EC0"/>
    <w:rsid w:val="003D2BB5"/>
    <w:rsid w:val="003F1463"/>
    <w:rsid w:val="003F2814"/>
    <w:rsid w:val="003F3102"/>
    <w:rsid w:val="003F4820"/>
    <w:rsid w:val="0040315C"/>
    <w:rsid w:val="0040440A"/>
    <w:rsid w:val="00415416"/>
    <w:rsid w:val="00415B92"/>
    <w:rsid w:val="00424FCC"/>
    <w:rsid w:val="004422CD"/>
    <w:rsid w:val="004446A2"/>
    <w:rsid w:val="00445F6F"/>
    <w:rsid w:val="004644F4"/>
    <w:rsid w:val="004761B7"/>
    <w:rsid w:val="0047627E"/>
    <w:rsid w:val="0047790B"/>
    <w:rsid w:val="004824E8"/>
    <w:rsid w:val="00491404"/>
    <w:rsid w:val="004A7F1A"/>
    <w:rsid w:val="004B6180"/>
    <w:rsid w:val="004B7300"/>
    <w:rsid w:val="004D1B9C"/>
    <w:rsid w:val="004D2400"/>
    <w:rsid w:val="004E1889"/>
    <w:rsid w:val="004E3695"/>
    <w:rsid w:val="004F0522"/>
    <w:rsid w:val="004F19BC"/>
    <w:rsid w:val="004F6B6E"/>
    <w:rsid w:val="0050048B"/>
    <w:rsid w:val="0050232E"/>
    <w:rsid w:val="0052234D"/>
    <w:rsid w:val="00527168"/>
    <w:rsid w:val="00535CE0"/>
    <w:rsid w:val="00536E09"/>
    <w:rsid w:val="00540467"/>
    <w:rsid w:val="00551E80"/>
    <w:rsid w:val="005571C5"/>
    <w:rsid w:val="00560907"/>
    <w:rsid w:val="00560A88"/>
    <w:rsid w:val="00560C53"/>
    <w:rsid w:val="005673AE"/>
    <w:rsid w:val="0057066F"/>
    <w:rsid w:val="00572232"/>
    <w:rsid w:val="00574BCD"/>
    <w:rsid w:val="00576AE0"/>
    <w:rsid w:val="00580050"/>
    <w:rsid w:val="00582616"/>
    <w:rsid w:val="00582F96"/>
    <w:rsid w:val="0059100E"/>
    <w:rsid w:val="00592348"/>
    <w:rsid w:val="00593601"/>
    <w:rsid w:val="0059686E"/>
    <w:rsid w:val="005974A6"/>
    <w:rsid w:val="005A7A83"/>
    <w:rsid w:val="005B1D5D"/>
    <w:rsid w:val="005C4946"/>
    <w:rsid w:val="005C4C65"/>
    <w:rsid w:val="005C6507"/>
    <w:rsid w:val="005D3576"/>
    <w:rsid w:val="005E0DB8"/>
    <w:rsid w:val="005E7BD8"/>
    <w:rsid w:val="005F50AF"/>
    <w:rsid w:val="005F57E3"/>
    <w:rsid w:val="005F5E11"/>
    <w:rsid w:val="00603E83"/>
    <w:rsid w:val="00610642"/>
    <w:rsid w:val="00615F8D"/>
    <w:rsid w:val="006203BA"/>
    <w:rsid w:val="00625125"/>
    <w:rsid w:val="0063231E"/>
    <w:rsid w:val="00637696"/>
    <w:rsid w:val="0064393D"/>
    <w:rsid w:val="00643A44"/>
    <w:rsid w:val="006460AC"/>
    <w:rsid w:val="0064679B"/>
    <w:rsid w:val="00655A13"/>
    <w:rsid w:val="0066627B"/>
    <w:rsid w:val="0066669E"/>
    <w:rsid w:val="006725E3"/>
    <w:rsid w:val="0067644C"/>
    <w:rsid w:val="0068217D"/>
    <w:rsid w:val="00693737"/>
    <w:rsid w:val="006B061E"/>
    <w:rsid w:val="006B40F6"/>
    <w:rsid w:val="006B5E1F"/>
    <w:rsid w:val="006C404F"/>
    <w:rsid w:val="006C69C2"/>
    <w:rsid w:val="006D5849"/>
    <w:rsid w:val="006E0074"/>
    <w:rsid w:val="006E0F2D"/>
    <w:rsid w:val="006F0948"/>
    <w:rsid w:val="007011D1"/>
    <w:rsid w:val="00717636"/>
    <w:rsid w:val="00717C33"/>
    <w:rsid w:val="00731112"/>
    <w:rsid w:val="00733727"/>
    <w:rsid w:val="00745EF4"/>
    <w:rsid w:val="007531D4"/>
    <w:rsid w:val="00754771"/>
    <w:rsid w:val="00763C99"/>
    <w:rsid w:val="00781A71"/>
    <w:rsid w:val="007906F4"/>
    <w:rsid w:val="007978A2"/>
    <w:rsid w:val="00797B97"/>
    <w:rsid w:val="007A5196"/>
    <w:rsid w:val="007A5383"/>
    <w:rsid w:val="007A542F"/>
    <w:rsid w:val="007A5BB7"/>
    <w:rsid w:val="007A6C91"/>
    <w:rsid w:val="007A73B1"/>
    <w:rsid w:val="007B1F9B"/>
    <w:rsid w:val="007B4FA8"/>
    <w:rsid w:val="007B5895"/>
    <w:rsid w:val="007B5C19"/>
    <w:rsid w:val="007C1929"/>
    <w:rsid w:val="007C3BFE"/>
    <w:rsid w:val="007D3A18"/>
    <w:rsid w:val="007D3CF4"/>
    <w:rsid w:val="007E11E9"/>
    <w:rsid w:val="007E6AF3"/>
    <w:rsid w:val="00816564"/>
    <w:rsid w:val="00817186"/>
    <w:rsid w:val="00863515"/>
    <w:rsid w:val="00863A87"/>
    <w:rsid w:val="00866BF7"/>
    <w:rsid w:val="00872CA1"/>
    <w:rsid w:val="008732A0"/>
    <w:rsid w:val="008766EA"/>
    <w:rsid w:val="008A188A"/>
    <w:rsid w:val="008A2B5A"/>
    <w:rsid w:val="008A4A8C"/>
    <w:rsid w:val="008A4DAB"/>
    <w:rsid w:val="008A4E0B"/>
    <w:rsid w:val="008A6DDA"/>
    <w:rsid w:val="008B2FF0"/>
    <w:rsid w:val="008B3E40"/>
    <w:rsid w:val="008C172B"/>
    <w:rsid w:val="008C28BA"/>
    <w:rsid w:val="008C2A74"/>
    <w:rsid w:val="008D690B"/>
    <w:rsid w:val="008E3217"/>
    <w:rsid w:val="008E3F1D"/>
    <w:rsid w:val="008E645A"/>
    <w:rsid w:val="008F39FF"/>
    <w:rsid w:val="008F69AC"/>
    <w:rsid w:val="009041C7"/>
    <w:rsid w:val="00904951"/>
    <w:rsid w:val="009061CE"/>
    <w:rsid w:val="00906E48"/>
    <w:rsid w:val="009324D7"/>
    <w:rsid w:val="009334A8"/>
    <w:rsid w:val="00935F1C"/>
    <w:rsid w:val="00937580"/>
    <w:rsid w:val="00942393"/>
    <w:rsid w:val="0094539B"/>
    <w:rsid w:val="00965473"/>
    <w:rsid w:val="0099188E"/>
    <w:rsid w:val="00995F2D"/>
    <w:rsid w:val="009A4C24"/>
    <w:rsid w:val="009A7E43"/>
    <w:rsid w:val="009B7F40"/>
    <w:rsid w:val="009C0CA0"/>
    <w:rsid w:val="009D0DFD"/>
    <w:rsid w:val="009D52C7"/>
    <w:rsid w:val="009D5753"/>
    <w:rsid w:val="009D6C01"/>
    <w:rsid w:val="009F1EAE"/>
    <w:rsid w:val="009F3C90"/>
    <w:rsid w:val="009F631E"/>
    <w:rsid w:val="00A0100F"/>
    <w:rsid w:val="00A24138"/>
    <w:rsid w:val="00A2714A"/>
    <w:rsid w:val="00A456AA"/>
    <w:rsid w:val="00A50B84"/>
    <w:rsid w:val="00A604EF"/>
    <w:rsid w:val="00A608B5"/>
    <w:rsid w:val="00A60E3A"/>
    <w:rsid w:val="00A723C9"/>
    <w:rsid w:val="00A83AC5"/>
    <w:rsid w:val="00A84FF5"/>
    <w:rsid w:val="00A87A80"/>
    <w:rsid w:val="00A9518D"/>
    <w:rsid w:val="00A9602C"/>
    <w:rsid w:val="00AA4254"/>
    <w:rsid w:val="00AB070B"/>
    <w:rsid w:val="00AB120D"/>
    <w:rsid w:val="00AD4139"/>
    <w:rsid w:val="00AD693B"/>
    <w:rsid w:val="00AE58A1"/>
    <w:rsid w:val="00AF15A7"/>
    <w:rsid w:val="00AF4593"/>
    <w:rsid w:val="00B00509"/>
    <w:rsid w:val="00B06FEE"/>
    <w:rsid w:val="00B23FE3"/>
    <w:rsid w:val="00B24B3B"/>
    <w:rsid w:val="00B25C8B"/>
    <w:rsid w:val="00B3056D"/>
    <w:rsid w:val="00B30A2F"/>
    <w:rsid w:val="00B36B7A"/>
    <w:rsid w:val="00B4211E"/>
    <w:rsid w:val="00B4329A"/>
    <w:rsid w:val="00B471D2"/>
    <w:rsid w:val="00B6532A"/>
    <w:rsid w:val="00B66AFF"/>
    <w:rsid w:val="00B70022"/>
    <w:rsid w:val="00B7677C"/>
    <w:rsid w:val="00B86F7B"/>
    <w:rsid w:val="00B946A2"/>
    <w:rsid w:val="00B953FC"/>
    <w:rsid w:val="00BB01B5"/>
    <w:rsid w:val="00BB0D83"/>
    <w:rsid w:val="00BB2BD9"/>
    <w:rsid w:val="00BC15D4"/>
    <w:rsid w:val="00BC6C51"/>
    <w:rsid w:val="00BD3D9C"/>
    <w:rsid w:val="00BE2F70"/>
    <w:rsid w:val="00BE65E2"/>
    <w:rsid w:val="00BF1AC5"/>
    <w:rsid w:val="00C00D70"/>
    <w:rsid w:val="00C047E4"/>
    <w:rsid w:val="00C068E0"/>
    <w:rsid w:val="00C07309"/>
    <w:rsid w:val="00C14C0A"/>
    <w:rsid w:val="00C25667"/>
    <w:rsid w:val="00C26574"/>
    <w:rsid w:val="00C33520"/>
    <w:rsid w:val="00C40B86"/>
    <w:rsid w:val="00C4506F"/>
    <w:rsid w:val="00C616F7"/>
    <w:rsid w:val="00C66CBA"/>
    <w:rsid w:val="00C764C5"/>
    <w:rsid w:val="00C76549"/>
    <w:rsid w:val="00C769B2"/>
    <w:rsid w:val="00C817D2"/>
    <w:rsid w:val="00C8195C"/>
    <w:rsid w:val="00C854AA"/>
    <w:rsid w:val="00C865A8"/>
    <w:rsid w:val="00C9201B"/>
    <w:rsid w:val="00C95219"/>
    <w:rsid w:val="00C95821"/>
    <w:rsid w:val="00C95E47"/>
    <w:rsid w:val="00C97A75"/>
    <w:rsid w:val="00CA0B1C"/>
    <w:rsid w:val="00CB3FF2"/>
    <w:rsid w:val="00CB675A"/>
    <w:rsid w:val="00CC31B1"/>
    <w:rsid w:val="00CD475C"/>
    <w:rsid w:val="00CE1D56"/>
    <w:rsid w:val="00CE454E"/>
    <w:rsid w:val="00CE4636"/>
    <w:rsid w:val="00CE5B92"/>
    <w:rsid w:val="00CF4657"/>
    <w:rsid w:val="00CF5378"/>
    <w:rsid w:val="00CF7699"/>
    <w:rsid w:val="00D07ED5"/>
    <w:rsid w:val="00D17E76"/>
    <w:rsid w:val="00D25FAB"/>
    <w:rsid w:val="00D36A8E"/>
    <w:rsid w:val="00D41A33"/>
    <w:rsid w:val="00D470F7"/>
    <w:rsid w:val="00D50BAF"/>
    <w:rsid w:val="00D53E5A"/>
    <w:rsid w:val="00D54079"/>
    <w:rsid w:val="00D634C0"/>
    <w:rsid w:val="00D64FDB"/>
    <w:rsid w:val="00D80D49"/>
    <w:rsid w:val="00D8595A"/>
    <w:rsid w:val="00D8612D"/>
    <w:rsid w:val="00D91965"/>
    <w:rsid w:val="00D973E4"/>
    <w:rsid w:val="00DB519F"/>
    <w:rsid w:val="00DB5708"/>
    <w:rsid w:val="00DB67B0"/>
    <w:rsid w:val="00DD14EA"/>
    <w:rsid w:val="00DD3716"/>
    <w:rsid w:val="00DF047B"/>
    <w:rsid w:val="00DF24FD"/>
    <w:rsid w:val="00DF5E5E"/>
    <w:rsid w:val="00E02890"/>
    <w:rsid w:val="00E21805"/>
    <w:rsid w:val="00E23F00"/>
    <w:rsid w:val="00E32391"/>
    <w:rsid w:val="00E34406"/>
    <w:rsid w:val="00E3549E"/>
    <w:rsid w:val="00E4130D"/>
    <w:rsid w:val="00E478D1"/>
    <w:rsid w:val="00E50EDB"/>
    <w:rsid w:val="00E5612B"/>
    <w:rsid w:val="00E70BB8"/>
    <w:rsid w:val="00E723FC"/>
    <w:rsid w:val="00E76703"/>
    <w:rsid w:val="00E813AF"/>
    <w:rsid w:val="00E81C8B"/>
    <w:rsid w:val="00E81F96"/>
    <w:rsid w:val="00E82A07"/>
    <w:rsid w:val="00E86AB3"/>
    <w:rsid w:val="00E91E47"/>
    <w:rsid w:val="00E923E1"/>
    <w:rsid w:val="00E93B39"/>
    <w:rsid w:val="00E94467"/>
    <w:rsid w:val="00E9505A"/>
    <w:rsid w:val="00E951F4"/>
    <w:rsid w:val="00EA2669"/>
    <w:rsid w:val="00EA2F7B"/>
    <w:rsid w:val="00EF13E1"/>
    <w:rsid w:val="00EF1DE8"/>
    <w:rsid w:val="00EF3157"/>
    <w:rsid w:val="00F00831"/>
    <w:rsid w:val="00F03DC7"/>
    <w:rsid w:val="00F101BF"/>
    <w:rsid w:val="00F165EA"/>
    <w:rsid w:val="00F23DE4"/>
    <w:rsid w:val="00F25EC3"/>
    <w:rsid w:val="00F270C2"/>
    <w:rsid w:val="00F271B2"/>
    <w:rsid w:val="00F55891"/>
    <w:rsid w:val="00F60B17"/>
    <w:rsid w:val="00F8271E"/>
    <w:rsid w:val="00F9138F"/>
    <w:rsid w:val="00FA0228"/>
    <w:rsid w:val="00FB338A"/>
    <w:rsid w:val="00FB3D1B"/>
    <w:rsid w:val="00FD3027"/>
    <w:rsid w:val="00FE54A3"/>
    <w:rsid w:val="00FF3F5D"/>
    <w:rsid w:val="00FF4349"/>
    <w:rsid w:val="00FF6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0AC62AD"/>
  <w15:docId w15:val="{01F57998-C459-4EC4-A85C-1517E325B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478D1"/>
  </w:style>
  <w:style w:type="paragraph" w:styleId="Heading1">
    <w:name w:val="heading 1"/>
    <w:basedOn w:val="Normal"/>
    <w:link w:val="Heading1Char"/>
    <w:uiPriority w:val="9"/>
    <w:qFormat/>
    <w:rsid w:val="00DD14E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6477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863E5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5974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74A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D14EA"/>
    <w:rPr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5F57E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semiHidden/>
    <w:unhideWhenUsed/>
    <w:rsid w:val="00140C9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40C9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40C9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40C9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40C9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42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7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21</Words>
  <Characters>639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rek Frome</vt:lpstr>
    </vt:vector>
  </TitlesOfParts>
  <Company>Stanford University</Company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rek Frome</dc:title>
  <dc:subject/>
  <dc:creator>Derek Frome</dc:creator>
  <cp:keywords/>
  <dc:description/>
  <cp:lastModifiedBy>Fisher, Yvette E.</cp:lastModifiedBy>
  <cp:revision>6</cp:revision>
  <cp:lastPrinted>2016-08-09T20:49:00Z</cp:lastPrinted>
  <dcterms:created xsi:type="dcterms:W3CDTF">2018-04-09T16:08:00Z</dcterms:created>
  <dcterms:modified xsi:type="dcterms:W3CDTF">2018-04-0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yfisher@stanford.edu@www.mendeley.com</vt:lpwstr>
  </property>
</Properties>
</file>